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567"/>
        <w:gridCol w:w="1312"/>
        <w:gridCol w:w="1134"/>
        <w:gridCol w:w="851"/>
        <w:gridCol w:w="1678"/>
        <w:gridCol w:w="23"/>
        <w:gridCol w:w="1670"/>
      </w:tblGrid>
      <w:tr w:rsidR="00B75B95" w:rsidRPr="00B75B95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B75B95" w:rsidRDefault="007F12D0" w:rsidP="00F67CD2">
            <w:pPr>
              <w:rPr>
                <w:sz w:val="32"/>
                <w:szCs w:val="32"/>
                <w:lang w:val="id-ID"/>
              </w:rPr>
            </w:pPr>
            <w:r w:rsidRPr="00B75B95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B75B95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UNIVERSITAS HASANUDDIN</w:t>
            </w:r>
          </w:p>
          <w:p w14:paraId="4FC1CEF5" w14:textId="5963F722" w:rsidR="00757FDE" w:rsidRPr="00B75B95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FAKULTAS TEKNIK</w:t>
            </w:r>
          </w:p>
          <w:p w14:paraId="7FA3D4EE" w14:textId="7CA14C42" w:rsidR="00537022" w:rsidRPr="00B75B95" w:rsidRDefault="00422123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B75B95" w:rsidRDefault="00537022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Kode </w:t>
            </w: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kumen</w:t>
            </w:r>
            <w:proofErr w:type="spellEnd"/>
          </w:p>
          <w:p w14:paraId="72930DC9" w14:textId="5E0B16C7" w:rsidR="005C530D" w:rsidRPr="00B75B95" w:rsidRDefault="00B94462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P-D611-77</w:t>
            </w:r>
          </w:p>
        </w:tc>
      </w:tr>
      <w:tr w:rsidR="00B75B95" w:rsidRPr="00B75B95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B75B95" w:rsidRDefault="00537022" w:rsidP="00EC19BE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NCANA PEMBELAJARAN SEMESTER</w:t>
            </w:r>
          </w:p>
        </w:tc>
      </w:tr>
      <w:tr w:rsidR="00B75B95" w:rsidRPr="00B75B95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B75B95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MATA KULIAH</w:t>
            </w:r>
            <w:r w:rsidRPr="00B75B9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B75B95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B75B95" w:rsidRDefault="00537022" w:rsidP="00F97E67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B75B95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BOBOT</w:t>
            </w:r>
            <w:r w:rsidRPr="00B75B9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</w:t>
            </w:r>
            <w:r w:rsidR="00020C5F" w:rsidRPr="00B75B95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SKS</w:t>
            </w:r>
            <w:r w:rsidRPr="00B75B9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B75B95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  <w:r w:rsidRPr="00B75B95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B75B95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Tgl</w:t>
            </w:r>
            <w:proofErr w:type="spellEnd"/>
            <w:r w:rsidRPr="00B75B9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Penyusunan</w:t>
            </w:r>
          </w:p>
        </w:tc>
      </w:tr>
      <w:tr w:rsidR="00B75B95" w:rsidRPr="00B75B95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3EAF79A6" w:rsidR="00D8412B" w:rsidRPr="00B75B95" w:rsidRDefault="00B94462" w:rsidP="00D8412B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K3 Teknik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6110543C" w:rsidR="00D8412B" w:rsidRPr="00B75B95" w:rsidRDefault="00B94462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1D061352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23E9E4E9" w:rsidR="00D8412B" w:rsidRPr="00B75B95" w:rsidRDefault="00B94462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Pendidikan </w:t>
            </w:r>
            <w:proofErr w:type="spellStart"/>
            <w:r w:rsidRPr="00B75B95">
              <w:rPr>
                <w:rFonts w:ascii="Calibri" w:hAnsi="Calibri"/>
                <w:color w:val="000000" w:themeColor="text1"/>
                <w:sz w:val="22"/>
                <w:szCs w:val="22"/>
              </w:rPr>
              <w:t>Umum</w:t>
            </w:r>
            <w:proofErr w:type="spellEnd"/>
            <w:r w:rsidRPr="00B75B95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(Moral, Etika, </w:t>
            </w:r>
            <w:proofErr w:type="spellStart"/>
            <w:r w:rsidRPr="00B75B95">
              <w:rPr>
                <w:rFonts w:ascii="Calibri" w:hAnsi="Calibri"/>
                <w:color w:val="000000" w:themeColor="text1"/>
                <w:sz w:val="22"/>
                <w:szCs w:val="22"/>
              </w:rPr>
              <w:t>Sosial</w:t>
            </w:r>
            <w:proofErr w:type="spellEnd"/>
            <w:r w:rsidRPr="00B75B95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/>
                <w:color w:val="000000" w:themeColor="text1"/>
                <w:sz w:val="22"/>
                <w:szCs w:val="22"/>
              </w:rPr>
              <w:t>Budaya</w:t>
            </w:r>
            <w:proofErr w:type="spellEnd"/>
            <w:r w:rsidRPr="00B75B95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B75B95">
              <w:rPr>
                <w:rFonts w:ascii="Calibri" w:hAnsi="Calibri"/>
                <w:color w:val="000000" w:themeColor="text1"/>
                <w:sz w:val="22"/>
                <w:szCs w:val="22"/>
              </w:rPr>
              <w:t>Lingkungan</w:t>
            </w:r>
            <w:proofErr w:type="spellEnd"/>
            <w:r w:rsidRPr="00B75B95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="Calibri" w:hAnsi="Calibri"/>
                <w:color w:val="000000" w:themeColor="text1"/>
                <w:sz w:val="22"/>
                <w:szCs w:val="22"/>
              </w:rPr>
              <w:t>Manajemen</w:t>
            </w:r>
            <w:proofErr w:type="spellEnd"/>
            <w:r w:rsidRPr="00B75B95">
              <w:rPr>
                <w:rFonts w:ascii="Calibri" w:hAnsi="Calibri"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B75B95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T</w:t>
            </w:r>
            <w:r w:rsidRPr="00B75B9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=</w:t>
            </w:r>
            <w:r w:rsidR="007A3149" w:rsidRPr="00B75B9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B75B95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518C7164" w:rsidR="00D8412B" w:rsidRPr="00B75B95" w:rsidRDefault="004A0261" w:rsidP="00D8412B">
            <w:pPr>
              <w:jc w:val="center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5</w:t>
            </w:r>
            <w:r w:rsidR="00573810" w:rsidRPr="00B75B9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 xml:space="preserve"> &amp; 6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B75B95" w:rsidRDefault="00AA47A7" w:rsidP="00D8412B">
            <w:pPr>
              <w:jc w:val="center"/>
              <w:rPr>
                <w:rFonts w:ascii="Calibri" w:hAnsi="Calibri"/>
                <w:noProof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noProof/>
                <w:color w:val="000000" w:themeColor="text1"/>
              </w:rPr>
              <w:t>Juni</w:t>
            </w:r>
            <w:r w:rsidR="007A3149" w:rsidRPr="00B75B95">
              <w:rPr>
                <w:rFonts w:asciiTheme="minorHAnsi" w:hAnsiTheme="minorHAnsi" w:cstheme="minorHAnsi"/>
                <w:noProof/>
                <w:color w:val="000000" w:themeColor="text1"/>
              </w:rPr>
              <w:t xml:space="preserve"> 202</w:t>
            </w:r>
            <w:r w:rsidR="00CC52B0" w:rsidRPr="00B75B95">
              <w:rPr>
                <w:rFonts w:asciiTheme="minorHAnsi" w:hAnsiTheme="minorHAnsi" w:cstheme="minorHAnsi"/>
                <w:noProof/>
                <w:color w:val="000000" w:themeColor="text1"/>
              </w:rPr>
              <w:t>3</w:t>
            </w:r>
          </w:p>
        </w:tc>
      </w:tr>
      <w:tr w:rsidR="00B75B95" w:rsidRPr="00B75B95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B75B95" w:rsidRDefault="00537022" w:rsidP="004315FB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OTORISASI</w:t>
            </w:r>
          </w:p>
          <w:p w14:paraId="0625E0C9" w14:textId="066B79BB" w:rsidR="007E518B" w:rsidRPr="00B75B95" w:rsidRDefault="007E518B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B75B9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M</w:t>
            </w:r>
            <w:r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B75B9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T</w:t>
            </w:r>
            <w:r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B75B9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M</w:t>
            </w:r>
            <w:r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B75B95" w:rsidRDefault="00E31800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B75B9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</w:t>
            </w:r>
            <w:r w:rsidR="007E518B" w:rsidRPr="00B75B9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r w:rsidR="007E518B" w:rsidRPr="00B75B9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B75B9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B75B9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,</w:t>
            </w:r>
            <w:r w:rsidR="007E518B" w:rsidRPr="00B75B9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r w:rsidRPr="00B75B9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</w:t>
            </w:r>
            <w:r w:rsidR="007E518B" w:rsidRPr="00B75B9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B75B9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B75B9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B75B9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U</w:t>
            </w:r>
            <w:r w:rsidR="007E518B" w:rsidRPr="00B75B9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B75B9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B75B9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B75B9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B75B9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B75B9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K</w:t>
            </w:r>
            <w:r w:rsidR="007E518B" w:rsidRPr="00B75B9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B75B9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B75B9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B75B9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B75B95" w:rsidRDefault="00537022" w:rsidP="00377601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B75B95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B75B95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etua PRODI</w:t>
            </w:r>
          </w:p>
        </w:tc>
      </w:tr>
      <w:tr w:rsidR="00B75B95" w:rsidRPr="00B75B95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FD6E98" w:rsidRPr="00B75B95" w:rsidRDefault="00FD6E98" w:rsidP="00FD6E98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64379D01" w:rsidR="00FD6E98" w:rsidRPr="00B75B95" w:rsidRDefault="00B94462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fruddim</w:t>
            </w:r>
            <w:proofErr w:type="spellEnd"/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2F72B764" w:rsidR="00FD6E98" w:rsidRPr="00B75B95" w:rsidRDefault="00B94462" w:rsidP="00FD6E98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ham Alimuddin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D6E98" w:rsidRPr="00B75B95" w:rsidRDefault="002330BE" w:rsidP="00FD6E98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Hendra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chri</w:t>
            </w:r>
            <w:proofErr w:type="spellEnd"/>
          </w:p>
        </w:tc>
      </w:tr>
      <w:tr w:rsidR="00B75B95" w:rsidRPr="00B75B95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B75B95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Capaian Pembelajaran</w:t>
            </w:r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B75B95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PL-PRODI</w:t>
            </w:r>
            <w:r w:rsidR="00145DFD"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dibebankan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B75B95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Kinerja (IK)</w:t>
            </w:r>
          </w:p>
        </w:tc>
      </w:tr>
      <w:tr w:rsidR="00B75B95" w:rsidRPr="00B75B95" w14:paraId="0F7CA20F" w14:textId="77777777" w:rsidTr="00ED3002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B75B95" w:rsidRDefault="002330BE" w:rsidP="002330B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711" w:type="dxa"/>
          </w:tcPr>
          <w:p w14:paraId="0541BA35" w14:textId="09F4F280" w:rsidR="002330BE" w:rsidRPr="00B75B9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</w:t>
            </w:r>
            <w:r w:rsidR="00772E32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-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1</w:t>
            </w:r>
          </w:p>
          <w:p w14:paraId="6DB70392" w14:textId="77777777" w:rsidR="002330BE" w:rsidRPr="00B75B9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0B48F6E" w14:textId="77777777" w:rsidR="002330BE" w:rsidRPr="00B75B9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A39241E" w14:textId="77777777" w:rsidR="002330BE" w:rsidRPr="00B75B9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E226A4E" w14:textId="77777777" w:rsidR="002330BE" w:rsidRPr="00B75B9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</w:t>
            </w:r>
            <w:r w:rsidR="00772E32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-</w:t>
            </w:r>
            <w:r w:rsidR="00B94462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8</w:t>
            </w:r>
          </w:p>
          <w:p w14:paraId="2452ABF3" w14:textId="77777777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6D926EF0" w14:textId="77777777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661BFA0" w14:textId="77777777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19FDA44" w14:textId="77777777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4C04F49" w14:textId="77777777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01A8EF4" w14:textId="77777777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1E8A8DB" w14:textId="70AE7710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-9</w:t>
            </w:r>
          </w:p>
        </w:tc>
        <w:tc>
          <w:tcPr>
            <w:tcW w:w="5670" w:type="dxa"/>
            <w:gridSpan w:val="5"/>
          </w:tcPr>
          <w:p w14:paraId="2C9659DD" w14:textId="77777777" w:rsidR="00F67CD2" w:rsidRPr="00F67CD2" w:rsidRDefault="00F67CD2" w:rsidP="00F67CD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Mampu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erapk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etahu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tematika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ains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sar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dan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teknologi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informasi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ntuk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dapatk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maham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omprehensif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tentang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teknik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berasask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mikir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logis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ritis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dan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istematis</w:t>
            </w:r>
            <w:proofErr w:type="spellEnd"/>
          </w:p>
          <w:p w14:paraId="3B9B5E9A" w14:textId="6F1C5F73" w:rsidR="00F67CD2" w:rsidRPr="00F67CD2" w:rsidRDefault="00F67CD2" w:rsidP="00F67CD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iliki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tika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fesional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tegritas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dan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unjukk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mitme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uat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mua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spek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kerja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asuk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lamat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rja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anggung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jawab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jujur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dan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ap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leransi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jalank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ungsinya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i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idup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syarakat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aik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i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rganisasi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fesional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upu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syarakat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mum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ng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hlak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aik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dan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rkarakter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uhur</w:t>
            </w:r>
            <w:proofErr w:type="spellEnd"/>
          </w:p>
          <w:p w14:paraId="78CC3347" w14:textId="1C32BEAC" w:rsidR="00F67CD2" w:rsidRDefault="00F67CD2" w:rsidP="00F67CD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iliki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ap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ampil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rwirausaha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munikasi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fektif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alam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pemimpin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rja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im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erampil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najeme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yek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rta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mitme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hadap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umur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idup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embang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fesionalisme</w:t>
            </w:r>
            <w:proofErr w:type="spellEnd"/>
          </w:p>
          <w:p w14:paraId="61C999F5" w14:textId="0E24452B" w:rsidR="00F67CD2" w:rsidRDefault="00F67CD2" w:rsidP="00F67CD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07E2B16" w14:textId="77777777" w:rsidR="00F67CD2" w:rsidRDefault="00F67CD2" w:rsidP="00F67CD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D1E93" w14:textId="2984672C" w:rsidR="00F67CD2" w:rsidRPr="00B75B95" w:rsidRDefault="00F67CD2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567" w:type="dxa"/>
          </w:tcPr>
          <w:p w14:paraId="4FCB00C6" w14:textId="5EED8410" w:rsidR="002330BE" w:rsidRPr="00B75B9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2</w:t>
            </w:r>
          </w:p>
          <w:p w14:paraId="51116E45" w14:textId="4972EF5F" w:rsidR="00ED3002" w:rsidRPr="00B75B95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335048A" w14:textId="77777777" w:rsidR="00ED3002" w:rsidRPr="00B75B95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0CB0D6D1" w14:textId="77777777" w:rsidR="00F67CD2" w:rsidRDefault="00F67CD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F6180DE" w14:textId="10BF0F0B" w:rsidR="002330BE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</w:t>
            </w:r>
            <w:r w:rsidR="002330BE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1</w:t>
            </w:r>
          </w:p>
          <w:p w14:paraId="6A999951" w14:textId="77777777" w:rsidR="002330BE" w:rsidRPr="00B75B9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61030DA2" w14:textId="77777777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928AF90" w14:textId="77777777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6954FD2E" w14:textId="77777777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6CEA956" w14:textId="77777777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13B5977" w14:textId="77777777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C0B88FD" w14:textId="359FF614" w:rsidR="002330BE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</w:t>
            </w:r>
            <w:r w:rsid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4</w:t>
            </w:r>
          </w:p>
        </w:tc>
        <w:tc>
          <w:tcPr>
            <w:tcW w:w="6668" w:type="dxa"/>
            <w:gridSpan w:val="6"/>
          </w:tcPr>
          <w:p w14:paraId="2DD7CC99" w14:textId="6C94B1F5" w:rsidR="0020588C" w:rsidRPr="00B75B95" w:rsidRDefault="00F67CD2" w:rsidP="00F67CD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ntegrasik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matika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ins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sar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dalam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mu-ilmu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="0020588C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</w:p>
          <w:p w14:paraId="5E80A5B9" w14:textId="77777777" w:rsidR="00F67CD2" w:rsidRDefault="00F67CD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0D681CA" w14:textId="77777777" w:rsidR="00F67CD2" w:rsidRDefault="00F67CD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9BCCFF7" w14:textId="5E0303D5" w:rsidR="00B94462" w:rsidRPr="00B75B95" w:rsidRDefault="00F67CD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erapk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ap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fesionalisme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6CA6F3A6" w14:textId="77777777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4FA73D5" w14:textId="77777777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02157CDF" w14:textId="77777777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5EFD865" w14:textId="77777777" w:rsidR="00B94462" w:rsidRPr="00B75B95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156A1BD" w14:textId="34B6E12A" w:rsidR="00B94462" w:rsidRDefault="00B9446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6E8D97A" w14:textId="77777777" w:rsidR="00F67CD2" w:rsidRPr="00B75B95" w:rsidRDefault="00F67CD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6A47DD9" w14:textId="4EEC5CD3" w:rsidR="002330BE" w:rsidRPr="00B75B95" w:rsidRDefault="00F67CD2" w:rsidP="00F67CD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iliki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erampil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najeme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cakapan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munikasi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mangat</w:t>
            </w:r>
            <w:proofErr w:type="spellEnd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67CD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chnopreneurship</w:t>
            </w:r>
            <w:proofErr w:type="spellEnd"/>
          </w:p>
        </w:tc>
      </w:tr>
      <w:tr w:rsidR="00B75B95" w:rsidRPr="00B75B95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B75B95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B75B95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apaian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embelajaran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B75B95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B75B95" w:rsidRPr="00B75B95" w14:paraId="431E2BDE" w14:textId="77777777" w:rsidTr="005021B3">
        <w:trPr>
          <w:trHeight w:val="1260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B75B95" w:rsidRDefault="000479CE" w:rsidP="000479C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B75B95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B75B95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2</w:t>
            </w:r>
          </w:p>
          <w:p w14:paraId="180285D5" w14:textId="2BC021C5" w:rsidR="000479CE" w:rsidRPr="00B75B95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3</w:t>
            </w:r>
          </w:p>
          <w:p w14:paraId="227C7C9B" w14:textId="77777777" w:rsidR="00ED3002" w:rsidRPr="00B75B95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4</w:t>
            </w:r>
          </w:p>
          <w:p w14:paraId="68E154AB" w14:textId="35C2DC39" w:rsidR="0020588C" w:rsidRPr="00B75B95" w:rsidRDefault="0020588C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5</w:t>
            </w:r>
          </w:p>
        </w:tc>
        <w:tc>
          <w:tcPr>
            <w:tcW w:w="12622" w:type="dxa"/>
            <w:gridSpan w:val="11"/>
          </w:tcPr>
          <w:p w14:paraId="118D5AE4" w14:textId="1D427B6A" w:rsidR="0020588C" w:rsidRPr="00B75B95" w:rsidRDefault="0020588C" w:rsidP="0020588C">
            <w:pPr>
              <w:autoSpaceDE/>
              <w:autoSpaceDN/>
              <w:ind w:left="-51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insip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nteks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ida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</w:p>
          <w:p w14:paraId="5D471B92" w14:textId="57A08DFC" w:rsidR="00FA5821" w:rsidRPr="00B75B95" w:rsidRDefault="00FA5821" w:rsidP="0020588C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erapk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anda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rlaku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</w:p>
          <w:p w14:paraId="0E85B583" w14:textId="100DFD84" w:rsidR="00FA5821" w:rsidRPr="00B75B95" w:rsidRDefault="0020588C" w:rsidP="00FA5821">
            <w:pPr>
              <w:autoSpaceDE/>
              <w:autoSpaceDN/>
              <w:ind w:left="-51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oten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hay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rbaga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</w:p>
          <w:p w14:paraId="34432240" w14:textId="33C96A98" w:rsidR="00FA5821" w:rsidRPr="00B75B95" w:rsidRDefault="00FA5821" w:rsidP="00FA5821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mbangk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kap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aktif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h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</w:p>
          <w:p w14:paraId="6A43B907" w14:textId="4235F645" w:rsidR="00B6767D" w:rsidRPr="00B75B95" w:rsidRDefault="0020588C" w:rsidP="0020588C">
            <w:pPr>
              <w:autoSpaceDE/>
              <w:autoSpaceDN/>
              <w:ind w:left="-51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implementasik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ngkah-langkah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cegah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celaka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yakit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ibat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</w:p>
        </w:tc>
      </w:tr>
      <w:tr w:rsidR="00B75B95" w:rsidRPr="00B75B95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B75B95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B75B95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CPL </w:t>
            </w:r>
            <w:r w:rsidRPr="00B75B9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sym w:font="Symbol" w:char="F0DE"/>
            </w:r>
            <w:r w:rsidRPr="00B75B9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B75B95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B75B95" w:rsidRPr="00B75B95" w14:paraId="22C7752C" w14:textId="77777777" w:rsidTr="0020588C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B75B9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561" w:type="dxa"/>
            <w:gridSpan w:val="3"/>
          </w:tcPr>
          <w:p w14:paraId="7B3326CF" w14:textId="364C2394" w:rsidR="00584196" w:rsidRPr="00B75B95" w:rsidRDefault="0020588C" w:rsidP="00584196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 1</w:t>
            </w:r>
          </w:p>
          <w:p w14:paraId="18D4B3ED" w14:textId="77777777" w:rsidR="0020588C" w:rsidRPr="00B75B95" w:rsidRDefault="0020588C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89677F6" w14:textId="77777777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AC287A0" w14:textId="77777777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E665DC5" w14:textId="77777777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 2</w:t>
            </w:r>
          </w:p>
          <w:p w14:paraId="4AADEC68" w14:textId="77777777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082C95" w14:textId="77777777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B4BA418" w14:textId="77777777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BD573E4" w14:textId="77777777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 3</w:t>
            </w:r>
          </w:p>
          <w:p w14:paraId="4317B361" w14:textId="77777777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F4089E3" w14:textId="77777777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2D5DC2E" w14:textId="77777777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7C8250C" w14:textId="77777777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807CC43" w14:textId="77777777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 4</w:t>
            </w:r>
          </w:p>
          <w:p w14:paraId="13414274" w14:textId="77777777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7B68017" w14:textId="77777777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2585E0" w14:textId="77777777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30EF7FD" w14:textId="72664424" w:rsidR="00584196" w:rsidRPr="00B75B95" w:rsidRDefault="00584196" w:rsidP="005021B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 5</w:t>
            </w:r>
          </w:p>
        </w:tc>
        <w:tc>
          <w:tcPr>
            <w:tcW w:w="12055" w:type="dxa"/>
            <w:gridSpan w:val="10"/>
          </w:tcPr>
          <w:p w14:paraId="4A338BA0" w14:textId="2A656950" w:rsidR="0020588C" w:rsidRPr="00B75B95" w:rsidRDefault="00D87667" w:rsidP="00333E2C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ind w:left="223" w:hanging="223"/>
              <w:textAlignment w:val="baseline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ID" w:eastAsia="en-ID"/>
              </w:rPr>
            </w:pPr>
            <w:r w:rsidRPr="00B75B95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B75B95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lang w:val="en-ID" w:eastAsia="en-ID"/>
              </w:rPr>
              <w:t>d</w:t>
            </w:r>
            <w:r w:rsidR="0020588C" w:rsidRPr="00B75B95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lang w:val="en-ID" w:eastAsia="en-ID"/>
              </w:rPr>
              <w:t>efinisi</w:t>
            </w:r>
            <w:proofErr w:type="spellEnd"/>
            <w:r w:rsidR="0020588C" w:rsidRPr="00B75B95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0588C" w:rsidRPr="00B75B95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lang w:val="en-ID" w:eastAsia="en-ID"/>
              </w:rPr>
              <w:t>tujuan</w:t>
            </w:r>
            <w:proofErr w:type="spellEnd"/>
            <w:r w:rsidR="0020588C" w:rsidRPr="00B75B95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</w:t>
            </w:r>
            <w:r w:rsidRPr="00B75B95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</w:p>
          <w:p w14:paraId="36804EEC" w14:textId="008223C1" w:rsidR="0020588C" w:rsidRPr="00B75B95" w:rsidRDefault="00D87667" w:rsidP="00333E2C">
            <w:pPr>
              <w:pStyle w:val="ListParagraph"/>
              <w:numPr>
                <w:ilvl w:val="0"/>
                <w:numId w:val="10"/>
              </w:numPr>
              <w:autoSpaceDE/>
              <w:autoSpaceDN/>
              <w:ind w:left="223" w:hanging="22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</w:t>
            </w:r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ratur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andar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ndustri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="00366692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</w:p>
          <w:p w14:paraId="73607D63" w14:textId="07B99387" w:rsidR="0020588C" w:rsidRPr="00B75B95" w:rsidRDefault="00D87667" w:rsidP="00333E2C">
            <w:pPr>
              <w:pStyle w:val="ListParagraph"/>
              <w:numPr>
                <w:ilvl w:val="0"/>
                <w:numId w:val="10"/>
              </w:numPr>
              <w:autoSpaceDE/>
              <w:autoSpaceDN/>
              <w:ind w:left="223" w:hanging="22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</w:t>
            </w:r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r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anggung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jawab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kerja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usaha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erintah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</w:t>
            </w:r>
          </w:p>
          <w:p w14:paraId="20ECEC4D" w14:textId="77777777" w:rsidR="00584196" w:rsidRPr="00B75B95" w:rsidRDefault="00584196" w:rsidP="00584196">
            <w:pPr>
              <w:autoSpaceDE/>
              <w:autoSpaceDN/>
              <w:ind w:left="223" w:hanging="22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</w:p>
          <w:p w14:paraId="5F9906EE" w14:textId="77777777" w:rsidR="00584196" w:rsidRPr="00B75B95" w:rsidRDefault="00584196" w:rsidP="00333E2C">
            <w:pPr>
              <w:pStyle w:val="ListParagraph"/>
              <w:numPr>
                <w:ilvl w:val="0"/>
                <w:numId w:val="10"/>
              </w:numPr>
              <w:autoSpaceDE/>
              <w:autoSpaceDN/>
              <w:ind w:left="223" w:hanging="22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s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dministratif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laku</w:t>
            </w:r>
            <w:proofErr w:type="spellEnd"/>
          </w:p>
          <w:p w14:paraId="0CABC51C" w14:textId="77777777" w:rsidR="00584196" w:rsidRPr="00B75B95" w:rsidRDefault="00584196" w:rsidP="00333E2C">
            <w:pPr>
              <w:pStyle w:val="ListParagraph"/>
              <w:numPr>
                <w:ilvl w:val="0"/>
                <w:numId w:val="10"/>
              </w:numPr>
              <w:autoSpaceDE/>
              <w:autoSpaceDN/>
              <w:ind w:left="223" w:hanging="22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sedu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</w:p>
          <w:p w14:paraId="6663699E" w14:textId="34B5852F" w:rsidR="00584196" w:rsidRPr="00B75B95" w:rsidRDefault="00584196" w:rsidP="00333E2C">
            <w:pPr>
              <w:pStyle w:val="ListParagraph"/>
              <w:numPr>
                <w:ilvl w:val="0"/>
                <w:numId w:val="10"/>
              </w:numPr>
              <w:autoSpaceDE/>
              <w:autoSpaceDN/>
              <w:ind w:left="223" w:hanging="22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mo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day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was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</w:p>
          <w:p w14:paraId="061D8201" w14:textId="77777777" w:rsidR="00584196" w:rsidRPr="00B75B95" w:rsidRDefault="00584196" w:rsidP="00584196">
            <w:pPr>
              <w:autoSpaceDE/>
              <w:autoSpaceDN/>
              <w:ind w:left="223" w:hanging="22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  <w:p w14:paraId="5C2A4C21" w14:textId="05C2E5BD" w:rsidR="0020588C" w:rsidRPr="00B75B95" w:rsidRDefault="00D87667" w:rsidP="00333E2C">
            <w:pPr>
              <w:pStyle w:val="ListParagraph"/>
              <w:numPr>
                <w:ilvl w:val="0"/>
                <w:numId w:val="10"/>
              </w:numPr>
              <w:autoSpaceDE/>
              <w:autoSpaceDN/>
              <w:ind w:left="223" w:hanging="22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</w:t>
            </w:r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ngidentifikasi</w:t>
            </w: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</w:t>
            </w:r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otensi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haya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</w:t>
            </w:r>
            <w:r w:rsidR="00584196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</w:t>
            </w:r>
            <w:proofErr w:type="spellEnd"/>
          </w:p>
          <w:p w14:paraId="5DB77636" w14:textId="37CB99E3" w:rsidR="0020588C" w:rsidRPr="00B75B95" w:rsidRDefault="00D87667" w:rsidP="00333E2C">
            <w:pPr>
              <w:pStyle w:val="ListParagraph"/>
              <w:numPr>
                <w:ilvl w:val="0"/>
                <w:numId w:val="10"/>
              </w:numPr>
              <w:autoSpaceDE/>
              <w:autoSpaceDN/>
              <w:ind w:left="223" w:hanging="22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analisis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</w:t>
            </w:r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tode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ilai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ukur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ingkat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haya</w:t>
            </w:r>
            <w:proofErr w:type="spellEnd"/>
          </w:p>
          <w:p w14:paraId="235F261F" w14:textId="3511042E" w:rsidR="0020588C" w:rsidRPr="00B75B95" w:rsidRDefault="00D87667" w:rsidP="00333E2C">
            <w:pPr>
              <w:pStyle w:val="ListParagraph"/>
              <w:numPr>
                <w:ilvl w:val="0"/>
                <w:numId w:val="10"/>
              </w:numPr>
              <w:autoSpaceDE/>
              <w:autoSpaceDN/>
              <w:ind w:left="223" w:hanging="22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a</w:t>
            </w:r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nalisis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entu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ioritas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indak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dalian</w:t>
            </w:r>
            <w:proofErr w:type="spellEnd"/>
          </w:p>
          <w:p w14:paraId="0E4A178C" w14:textId="77512E1A" w:rsidR="0020588C" w:rsidRPr="00B75B95" w:rsidRDefault="00D87667" w:rsidP="00333E2C">
            <w:pPr>
              <w:pStyle w:val="ListParagraph"/>
              <w:numPr>
                <w:ilvl w:val="0"/>
                <w:numId w:val="10"/>
              </w:numPr>
              <w:autoSpaceDE/>
              <w:autoSpaceDN/>
              <w:ind w:left="223" w:hanging="22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</w:t>
            </w:r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ngenal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aktor-faktor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hat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r w:rsidR="00584196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</w:p>
          <w:p w14:paraId="14CF6889" w14:textId="77777777" w:rsidR="00584196" w:rsidRPr="00B75B95" w:rsidRDefault="00584196" w:rsidP="00584196">
            <w:pPr>
              <w:autoSpaceDE/>
              <w:autoSpaceDN/>
              <w:ind w:left="223" w:hanging="22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  <w:p w14:paraId="4B76139A" w14:textId="138A8C47" w:rsidR="0020588C" w:rsidRPr="00B75B95" w:rsidRDefault="00D87667" w:rsidP="00333E2C">
            <w:pPr>
              <w:pStyle w:val="ListParagraph"/>
              <w:numPr>
                <w:ilvl w:val="0"/>
                <w:numId w:val="10"/>
              </w:numPr>
              <w:autoSpaceDE/>
              <w:autoSpaceDN/>
              <w:ind w:left="223" w:hanging="22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</w:t>
            </w:r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ngguna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lat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lindung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ri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APD) dan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lola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mbah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rbahaya</w:t>
            </w:r>
            <w:proofErr w:type="spellEnd"/>
          </w:p>
          <w:p w14:paraId="2B56404E" w14:textId="1395FEC1" w:rsidR="0020588C" w:rsidRPr="00B75B95" w:rsidRDefault="00D87667" w:rsidP="00333E2C">
            <w:pPr>
              <w:pStyle w:val="ListParagraph"/>
              <w:numPr>
                <w:ilvl w:val="0"/>
                <w:numId w:val="10"/>
              </w:numPr>
              <w:autoSpaceDE/>
              <w:autoSpaceDN/>
              <w:ind w:left="223" w:hanging="22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</w:t>
            </w:r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rogram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hat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angan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celaka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</w:p>
          <w:p w14:paraId="6888334C" w14:textId="29AB796C" w:rsidR="0020588C" w:rsidRPr="00B75B95" w:rsidRDefault="00D87667" w:rsidP="00333E2C">
            <w:pPr>
              <w:pStyle w:val="ListParagraph"/>
              <w:numPr>
                <w:ilvl w:val="0"/>
                <w:numId w:val="10"/>
              </w:numPr>
              <w:autoSpaceDE/>
              <w:autoSpaceDN/>
              <w:ind w:left="223" w:hanging="22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erapk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</w:t>
            </w:r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ika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fesional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idang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</w:t>
            </w:r>
          </w:p>
          <w:p w14:paraId="616487C6" w14:textId="77777777" w:rsidR="00584196" w:rsidRPr="00B75B95" w:rsidRDefault="00584196" w:rsidP="00584196">
            <w:pPr>
              <w:autoSpaceDE/>
              <w:autoSpaceDN/>
              <w:ind w:left="223" w:hanging="22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  <w:p w14:paraId="066C847C" w14:textId="78EA2BC3" w:rsidR="00584196" w:rsidRPr="00B75B95" w:rsidRDefault="00D87667" w:rsidP="00333E2C">
            <w:pPr>
              <w:pStyle w:val="ListParagraph"/>
              <w:numPr>
                <w:ilvl w:val="0"/>
                <w:numId w:val="10"/>
              </w:numPr>
              <w:autoSpaceDE/>
              <w:autoSpaceDN/>
              <w:ind w:left="223" w:hanging="22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</w:t>
            </w:r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rsyarat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rtifikasi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reditasi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</w:t>
            </w:r>
            <w:r w:rsidR="00366692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</w:p>
          <w:p w14:paraId="0193EBBD" w14:textId="24CA780E" w:rsidR="00AD0718" w:rsidRPr="00B75B95" w:rsidRDefault="00D87667" w:rsidP="00333E2C">
            <w:pPr>
              <w:pStyle w:val="ListParagraph"/>
              <w:numPr>
                <w:ilvl w:val="0"/>
                <w:numId w:val="10"/>
              </w:numPr>
              <w:autoSpaceDE/>
              <w:autoSpaceDN/>
              <w:ind w:left="223" w:hanging="22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="00366692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="00366692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66692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</w:t>
            </w:r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ngembang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ir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ingkatan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mpetensi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="0020588C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</w:t>
            </w:r>
          </w:p>
        </w:tc>
      </w:tr>
      <w:tr w:rsidR="00B75B95" w:rsidRPr="00B75B95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B75B9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Deskripsi</w:t>
            </w:r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B75B9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Singkat</w:t>
            </w:r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M</w:t>
            </w:r>
            <w:r w:rsidR="00A82C4C"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ata </w:t>
            </w: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</w:t>
            </w:r>
            <w:r w:rsidR="00A82C4C"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7B1AAD9A" w:rsidR="00AD0718" w:rsidRPr="00B75B95" w:rsidRDefault="005021B3" w:rsidP="001624E0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Mata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uliah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K3 Teknik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bahas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enta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onsep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rakti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dan Kesehat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(K3)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onteks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ida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ekni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.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ahasisw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k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pelajar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enta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ngidentifikas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nila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ngendal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ingku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ert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spe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lindu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melihara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seh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para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</w:tc>
      </w:tr>
      <w:tr w:rsidR="00B75B95" w:rsidRPr="00B75B95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B75B95" w:rsidRDefault="00AD0718" w:rsidP="00AD0718">
            <w:pPr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lastRenderedPageBreak/>
              <w:t>Bahan Kajian / Materi Pembelajaran</w:t>
            </w:r>
          </w:p>
        </w:tc>
        <w:tc>
          <w:tcPr>
            <w:tcW w:w="13616" w:type="dxa"/>
            <w:gridSpan w:val="13"/>
          </w:tcPr>
          <w:p w14:paraId="54B92B6A" w14:textId="4E37ECD3" w:rsidR="005021B3" w:rsidRPr="00B75B95" w:rsidRDefault="005021B3" w:rsidP="00333E2C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rPr>
                <w:color w:val="000000" w:themeColor="text1"/>
                <w:sz w:val="24"/>
                <w:szCs w:val="24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insip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</w:t>
            </w:r>
          </w:p>
          <w:p w14:paraId="5EC36C0E" w14:textId="77777777" w:rsidR="005021B3" w:rsidRPr="00B75B95" w:rsidRDefault="005021B3" w:rsidP="00333E2C">
            <w:pPr>
              <w:numPr>
                <w:ilvl w:val="0"/>
                <w:numId w:val="5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uju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</w:t>
            </w:r>
          </w:p>
          <w:p w14:paraId="0A153A2B" w14:textId="77777777" w:rsidR="005021B3" w:rsidRPr="00B75B95" w:rsidRDefault="005021B3" w:rsidP="00333E2C">
            <w:pPr>
              <w:numPr>
                <w:ilvl w:val="0"/>
                <w:numId w:val="5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atur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anda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6B65385E" w14:textId="77777777" w:rsidR="005021B3" w:rsidRPr="00B75B95" w:rsidRDefault="005021B3" w:rsidP="00333E2C">
            <w:pPr>
              <w:numPr>
                <w:ilvl w:val="0"/>
                <w:numId w:val="5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eran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anggu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jawab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usah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erintah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</w:t>
            </w:r>
          </w:p>
          <w:p w14:paraId="2530698F" w14:textId="176A3B64" w:rsidR="005021B3" w:rsidRPr="00B75B95" w:rsidRDefault="005021B3" w:rsidP="00333E2C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rPr>
                <w:color w:val="000000" w:themeColor="text1"/>
                <w:sz w:val="24"/>
                <w:szCs w:val="24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hay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ila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</w:p>
          <w:p w14:paraId="4D4E4CB8" w14:textId="77777777" w:rsidR="005021B3" w:rsidRPr="00B75B95" w:rsidRDefault="005021B3" w:rsidP="00333E2C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identifikas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oten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hay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4FE20A68" w14:textId="77777777" w:rsidR="005021B3" w:rsidRPr="00B75B95" w:rsidRDefault="005021B3" w:rsidP="00333E2C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tode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ila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ukur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ingkat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hay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DB61046" w14:textId="77777777" w:rsidR="005021B3" w:rsidRPr="00B75B95" w:rsidRDefault="005021B3" w:rsidP="00333E2C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entu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ioritas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indak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3C9B14C3" w14:textId="11C225FE" w:rsidR="005021B3" w:rsidRPr="00B75B95" w:rsidRDefault="005021B3" w:rsidP="00333E2C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rPr>
                <w:color w:val="000000" w:themeColor="text1"/>
                <w:sz w:val="24"/>
                <w:szCs w:val="24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cegah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celaka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</w:p>
          <w:p w14:paraId="247853AF" w14:textId="77777777" w:rsidR="005021B3" w:rsidRPr="00B75B95" w:rsidRDefault="005021B3" w:rsidP="00333E2C">
            <w:pPr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s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dministratif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laku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372F280F" w14:textId="77777777" w:rsidR="005021B3" w:rsidRPr="00B75B95" w:rsidRDefault="005021B3" w:rsidP="00333E2C">
            <w:pPr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sedu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72085DE" w14:textId="77777777" w:rsidR="005021B3" w:rsidRPr="00B75B95" w:rsidRDefault="005021B3" w:rsidP="00333E2C">
            <w:pPr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mo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day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was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5BC54E4" w14:textId="36EB39CA" w:rsidR="005021B3" w:rsidRPr="00B75B95" w:rsidRDefault="005021B3" w:rsidP="00333E2C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rPr>
                <w:color w:val="000000" w:themeColor="text1"/>
                <w:sz w:val="24"/>
                <w:szCs w:val="24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lindu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elihara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esehat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kerja</w:t>
            </w:r>
            <w:proofErr w:type="spellEnd"/>
          </w:p>
          <w:p w14:paraId="45116DFE" w14:textId="77777777" w:rsidR="005021B3" w:rsidRPr="00B75B95" w:rsidRDefault="005021B3" w:rsidP="00333E2C">
            <w:pPr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al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aktor-fakto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h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48B587D5" w14:textId="77777777" w:rsidR="005021B3" w:rsidRPr="00B75B95" w:rsidRDefault="005021B3" w:rsidP="00333E2C">
            <w:pPr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lat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lindu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r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APD)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lola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mbah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rbahay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7728D90E" w14:textId="77777777" w:rsidR="005021B3" w:rsidRPr="00B75B95" w:rsidRDefault="005021B3" w:rsidP="00333E2C">
            <w:pPr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rogram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h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angan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celaka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751BF6C1" w14:textId="386BD717" w:rsidR="005021B3" w:rsidRPr="00B75B95" w:rsidRDefault="005021B3" w:rsidP="00333E2C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rPr>
                <w:color w:val="000000" w:themeColor="text1"/>
                <w:sz w:val="24"/>
                <w:szCs w:val="24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anda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Etika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fe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</w:t>
            </w:r>
          </w:p>
          <w:p w14:paraId="4CD62FF1" w14:textId="77777777" w:rsidR="005021B3" w:rsidRPr="00B75B95" w:rsidRDefault="005021B3" w:rsidP="00333E2C">
            <w:pPr>
              <w:numPr>
                <w:ilvl w:val="0"/>
                <w:numId w:val="9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Etika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fesional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ida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</w:t>
            </w:r>
          </w:p>
          <w:p w14:paraId="4FFA04B2" w14:textId="77777777" w:rsidR="005021B3" w:rsidRPr="00B75B95" w:rsidRDefault="005021B3" w:rsidP="00333E2C">
            <w:pPr>
              <w:numPr>
                <w:ilvl w:val="0"/>
                <w:numId w:val="9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syar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rtifika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redita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</w:t>
            </w:r>
          </w:p>
          <w:p w14:paraId="2196A648" w14:textId="145DF8CF" w:rsidR="003874FF" w:rsidRPr="00B75B95" w:rsidRDefault="005021B3" w:rsidP="00333E2C">
            <w:pPr>
              <w:numPr>
                <w:ilvl w:val="0"/>
                <w:numId w:val="9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mba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i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ingk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mpeten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</w:t>
            </w:r>
          </w:p>
        </w:tc>
      </w:tr>
      <w:tr w:rsidR="00B75B95" w:rsidRPr="00B75B95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B75B9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B75B95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gramStart"/>
            <w:r w:rsidRPr="00B75B9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Utama</w:t>
            </w:r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:</w:t>
            </w:r>
            <w:proofErr w:type="gramEnd"/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B75B95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B75B95" w:rsidRPr="00B75B95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B75B9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754FBF10" w14:textId="77777777" w:rsidR="005021B3" w:rsidRPr="00B75B95" w:rsidRDefault="005021B3" w:rsidP="00333E2C">
            <w:pPr>
              <w:numPr>
                <w:ilvl w:val="0"/>
                <w:numId w:val="2"/>
              </w:numPr>
              <w:autoSpaceDE/>
              <w:autoSpaceDN/>
              <w:ind w:left="327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ahayu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I., &amp;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Handayan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M. T. (2018).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h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K3):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or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plika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. Yogyakarta: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epublish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0F61C5B9" w14:textId="77777777" w:rsidR="005021B3" w:rsidRPr="00B75B95" w:rsidRDefault="005021B3" w:rsidP="00333E2C">
            <w:pPr>
              <w:numPr>
                <w:ilvl w:val="0"/>
                <w:numId w:val="2"/>
              </w:numPr>
              <w:autoSpaceDE/>
              <w:autoSpaceDN/>
              <w:ind w:left="327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nulla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M. (2019). Kesehatan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. Bandung: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lfabet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08894022" w14:textId="7FB7D65E" w:rsidR="00955BAC" w:rsidRPr="00B75B95" w:rsidRDefault="005021B3" w:rsidP="00333E2C">
            <w:pPr>
              <w:numPr>
                <w:ilvl w:val="0"/>
                <w:numId w:val="2"/>
              </w:numPr>
              <w:autoSpaceDE/>
              <w:autoSpaceDN/>
              <w:ind w:left="327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ndang-Unda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epubli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Indonesia No. 1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ahu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1970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</w:tr>
      <w:tr w:rsidR="00B75B95" w:rsidRPr="00B75B95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B75B9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B75B95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b/>
                <w:iCs/>
                <w:noProof/>
                <w:color w:val="000000" w:themeColor="text1"/>
                <w:sz w:val="22"/>
                <w:szCs w:val="22"/>
                <w:lang w:val="id-ID"/>
              </w:rPr>
              <w:t>Pendukung</w:t>
            </w:r>
            <w:r w:rsidRPr="00B75B95">
              <w:rPr>
                <w:rFonts w:asciiTheme="minorHAnsi" w:hAnsiTheme="minorHAnsi" w:cstheme="minorHAnsi"/>
                <w:b/>
                <w:iCs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B75B95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75B95" w:rsidRPr="00B75B95" w14:paraId="3A4F386E" w14:textId="77777777" w:rsidTr="005021B3">
        <w:trPr>
          <w:trHeight w:val="96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B75B95" w:rsidRDefault="00EE7030" w:rsidP="00EE703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78E0648D" w:rsidR="005221EE" w:rsidRPr="00B75B95" w:rsidRDefault="005021B3" w:rsidP="005021B3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-</w:t>
            </w:r>
          </w:p>
        </w:tc>
      </w:tr>
      <w:tr w:rsidR="00B75B95" w:rsidRPr="00B75B95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B75B9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sen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2E8CF346" w14:textId="77777777" w:rsidR="005021B3" w:rsidRPr="00B75B95" w:rsidRDefault="005021B3" w:rsidP="00333E2C">
            <w:pPr>
              <w:pStyle w:val="ListParagraph"/>
              <w:numPr>
                <w:ilvl w:val="0"/>
                <w:numId w:val="3"/>
              </w:numPr>
              <w:ind w:left="327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ham Alimuddin, S.T., M.GIS., Ph.D. (D61-IA)</w:t>
            </w:r>
          </w:p>
          <w:p w14:paraId="38DF860E" w14:textId="705D9FB1" w:rsidR="00A82C4C" w:rsidRPr="00B75B95" w:rsidRDefault="005021B3" w:rsidP="00333E2C">
            <w:pPr>
              <w:pStyle w:val="ListParagraph"/>
              <w:numPr>
                <w:ilvl w:val="0"/>
                <w:numId w:val="3"/>
              </w:numPr>
              <w:autoSpaceDE/>
              <w:autoSpaceDN/>
              <w:ind w:left="327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fruddim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 S.T., M.Eng.</w:t>
            </w:r>
          </w:p>
        </w:tc>
      </w:tr>
      <w:tr w:rsidR="00AD0718" w:rsidRPr="00B75B95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B75B9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Matakuliah</w:t>
            </w:r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="00AA47A7"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</w:t>
            </w:r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740F3B99" w:rsidR="00AD0718" w:rsidRPr="00B75B95" w:rsidRDefault="005021B3" w:rsidP="00AD071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</w:tr>
    </w:tbl>
    <w:p w14:paraId="5A4FA593" w14:textId="77777777" w:rsidR="00E31800" w:rsidRPr="00B75B95" w:rsidRDefault="00E31800" w:rsidP="009B7DF1">
      <w:pPr>
        <w:rPr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2144"/>
        <w:gridCol w:w="1984"/>
        <w:gridCol w:w="2031"/>
        <w:gridCol w:w="1654"/>
        <w:gridCol w:w="2659"/>
        <w:gridCol w:w="2229"/>
        <w:gridCol w:w="474"/>
        <w:gridCol w:w="493"/>
        <w:gridCol w:w="446"/>
        <w:gridCol w:w="446"/>
        <w:gridCol w:w="449"/>
      </w:tblGrid>
      <w:tr w:rsidR="00B75B95" w:rsidRPr="00B75B95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B75B95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lastRenderedPageBreak/>
              <w:t>Pekan</w:t>
            </w: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B75B9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B75B9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B75B9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B75B9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B75B9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Metode Pembelajaran</w:t>
            </w:r>
            <w:r w:rsidRPr="00B75B9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B75B9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B75B9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B75B9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B75B9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[Pustaka</w:t>
            </w: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B75B95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obot</w:t>
            </w:r>
            <w:proofErr w:type="spellEnd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B75B95" w:rsidRPr="00B75B95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B75B95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B75B9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B75B9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B75B9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B75B9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uring (</w:t>
            </w:r>
            <w:r w:rsidRPr="00B75B95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  <w:lang w:eastAsia="id-ID"/>
              </w:rPr>
              <w:t>offline</w:t>
            </w: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B75B9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Daring (</w:t>
            </w:r>
            <w:r w:rsidRPr="00B75B95"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000000" w:themeColor="text1"/>
                <w:sz w:val="22"/>
                <w:szCs w:val="22"/>
                <w:lang w:eastAsia="id-ID"/>
              </w:rPr>
              <w:t>online</w:t>
            </w:r>
            <w:r w:rsidRPr="00B75B9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B75B9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B75B95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B75B95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B75B95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B75B95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B75B95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L</w:t>
            </w:r>
          </w:p>
        </w:tc>
      </w:tr>
      <w:tr w:rsidR="00B75B95" w:rsidRPr="00B75B95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83A8FE" w:rsidR="00A153D2" w:rsidRPr="00B75B9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</w:t>
            </w:r>
            <w:r w:rsidR="002C09D1"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-3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B75B95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]</w:t>
            </w:r>
          </w:p>
          <w:p w14:paraId="653463B5" w14:textId="261B1D6D" w:rsidR="00A153D2" w:rsidRPr="00B75B95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ampu memahami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nsep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insip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liputi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finisi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uju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atur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andar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ndustri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. Peran dan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anggung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jawab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kerja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usaha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erintah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</w:t>
            </w:r>
          </w:p>
        </w:tc>
        <w:tc>
          <w:tcPr>
            <w:tcW w:w="632" w:type="pct"/>
            <w:shd w:val="clear" w:color="auto" w:fill="auto"/>
          </w:tcPr>
          <w:p w14:paraId="25E1F205" w14:textId="3DB5B889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finisi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uju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1EF2C8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FB9AE4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1E48F2" w14:textId="08A1ECD2" w:rsidR="00A153D2" w:rsidRPr="00B75B95" w:rsidRDefault="002C09D1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uju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C502A3D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05477A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293BA5C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370E6" w14:textId="55B8EC60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B75B95">
              <w:rPr>
                <w:rStyle w:val="fontstyle01"/>
                <w:color w:val="000000" w:themeColor="text1"/>
              </w:rPr>
              <w:t xml:space="preserve"> </w:t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</w:p>
          <w:p w14:paraId="584DE3CD" w14:textId="77777777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B75B9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5EB5A" w14:textId="54D509D9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B75B95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rak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DB50D5F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2A075D2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C57FF3" w14:textId="76AC3AD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2C09D1" w:rsidRPr="00B75B95" w14:paraId="61A87DA7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115FE3DF" w14:textId="77777777" w:rsidR="002C09D1" w:rsidRPr="00B75B95" w:rsidRDefault="002C09D1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26B592CB" w14:textId="77777777" w:rsidR="002C09D1" w:rsidRPr="00B75B95" w:rsidRDefault="002C09D1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1ECD32BD" w14:textId="4FFDDC37" w:rsidR="002C09D1" w:rsidRPr="00B75B95" w:rsidRDefault="002C09D1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atur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anda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48A31C14" w14:textId="77777777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479148A" w14:textId="77777777" w:rsidR="002C09D1" w:rsidRPr="00B75B95" w:rsidRDefault="002C09D1" w:rsidP="002C09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2415D3D7" w14:textId="77777777" w:rsidR="002C09D1" w:rsidRPr="00B75B95" w:rsidRDefault="002C09D1" w:rsidP="002C09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6CB38C" w14:textId="77777777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12050F4" w14:textId="391A9E84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atur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anda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3DF7F4D6" w14:textId="77777777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C788A55" w14:textId="77777777" w:rsidR="002C09D1" w:rsidRPr="00B75B95" w:rsidRDefault="002C09D1" w:rsidP="002C09D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675FE1DA" w14:textId="77777777" w:rsidR="002C09D1" w:rsidRPr="00B75B95" w:rsidRDefault="002C09D1" w:rsidP="002C09D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4685584" w14:textId="77777777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1A58352" w14:textId="77777777" w:rsidR="002C09D1" w:rsidRPr="00B75B95" w:rsidRDefault="002C09D1" w:rsidP="002C09D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15AB9684" w14:textId="77777777" w:rsidR="002C09D1" w:rsidRPr="00B75B95" w:rsidRDefault="002C09D1" w:rsidP="002C09D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FCE87BF" w14:textId="72BA027E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14926E35" w14:textId="77777777" w:rsidR="002C09D1" w:rsidRPr="00B75B95" w:rsidRDefault="002C09D1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B75B95">
              <w:rPr>
                <w:rStyle w:val="fontstyle01"/>
                <w:color w:val="000000" w:themeColor="text1"/>
              </w:rPr>
              <w:t xml:space="preserve"> </w:t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</w:p>
          <w:p w14:paraId="509A9A48" w14:textId="77777777" w:rsidR="002C09D1" w:rsidRPr="00B75B95" w:rsidRDefault="002C09D1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</w:p>
          <w:p w14:paraId="561D8A61" w14:textId="77777777" w:rsidR="002C09D1" w:rsidRPr="00B75B95" w:rsidRDefault="002C09D1" w:rsidP="002C09D1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13A5B78" w14:textId="46529D5B" w:rsidR="002C09D1" w:rsidRPr="00B75B95" w:rsidRDefault="002C09D1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6D3BD19" w14:textId="77777777" w:rsidR="002C09D1" w:rsidRPr="00B75B95" w:rsidRDefault="002C09D1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740A2BE4" w14:textId="77777777" w:rsidR="002C09D1" w:rsidRPr="00B75B95" w:rsidRDefault="002C09D1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7" w:type="pct"/>
            <w:vAlign w:val="center"/>
          </w:tcPr>
          <w:p w14:paraId="4542BDE4" w14:textId="77777777" w:rsidR="002C09D1" w:rsidRPr="00B75B95" w:rsidRDefault="002C09D1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C7BBB9B" w14:textId="77777777" w:rsidR="002C09D1" w:rsidRPr="00B75B95" w:rsidRDefault="002C09D1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21D8F2BE" w14:textId="77777777" w:rsidR="002C09D1" w:rsidRPr="00B75B95" w:rsidRDefault="002C09D1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AE516CD" w14:textId="77777777" w:rsidR="002C09D1" w:rsidRPr="00B75B95" w:rsidRDefault="002C09D1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2C09D1" w:rsidRPr="00B75B95" w14:paraId="14E167BB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1214CFB1" w14:textId="77777777" w:rsidR="002C09D1" w:rsidRPr="00B75B95" w:rsidRDefault="002C09D1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43706A14" w14:textId="77777777" w:rsidR="002C09D1" w:rsidRPr="00B75B95" w:rsidRDefault="002C09D1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AA2649F" w14:textId="084ACF28" w:rsidR="002C09D1" w:rsidRPr="00B75B95" w:rsidRDefault="002C09D1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eran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anggu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jawab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usah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erintah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</w:t>
            </w:r>
          </w:p>
        </w:tc>
        <w:tc>
          <w:tcPr>
            <w:tcW w:w="647" w:type="pct"/>
            <w:shd w:val="clear" w:color="auto" w:fill="auto"/>
          </w:tcPr>
          <w:p w14:paraId="367CA4E8" w14:textId="77777777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6CF1978" w14:textId="77777777" w:rsidR="002C09D1" w:rsidRPr="00B75B95" w:rsidRDefault="002C09D1" w:rsidP="002C09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210EB7C" w14:textId="77777777" w:rsidR="002C09D1" w:rsidRPr="00B75B95" w:rsidRDefault="002C09D1" w:rsidP="002C09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E26B42F" w14:textId="77777777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2FAFC0E" w14:textId="017C60DD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eran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anggu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jawab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usah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erintah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</w:t>
            </w:r>
          </w:p>
        </w:tc>
        <w:tc>
          <w:tcPr>
            <w:tcW w:w="527" w:type="pct"/>
            <w:shd w:val="clear" w:color="auto" w:fill="auto"/>
          </w:tcPr>
          <w:p w14:paraId="64FE92FC" w14:textId="77777777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559A717" w14:textId="77777777" w:rsidR="002C09D1" w:rsidRPr="00B75B95" w:rsidRDefault="002C09D1" w:rsidP="002C09D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6BD328" w14:textId="77777777" w:rsidR="002C09D1" w:rsidRPr="00B75B95" w:rsidRDefault="002C09D1" w:rsidP="002C09D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290690A" w14:textId="77777777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1A97B9" w14:textId="77777777" w:rsidR="002C09D1" w:rsidRPr="00B75B95" w:rsidRDefault="002C09D1" w:rsidP="002C09D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C3B6E0B" w14:textId="77777777" w:rsidR="002C09D1" w:rsidRPr="00B75B95" w:rsidRDefault="002C09D1" w:rsidP="002C09D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1A48C31" w14:textId="3EF99408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6A6B7809" w14:textId="77777777" w:rsidR="002C09D1" w:rsidRPr="00B75B95" w:rsidRDefault="002C09D1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B75B95">
              <w:rPr>
                <w:rStyle w:val="fontstyle01"/>
                <w:color w:val="000000" w:themeColor="text1"/>
              </w:rPr>
              <w:t xml:space="preserve"> </w:t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</w:p>
          <w:p w14:paraId="37E8D227" w14:textId="77777777" w:rsidR="002C09D1" w:rsidRPr="00B75B95" w:rsidRDefault="002C09D1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</w:p>
          <w:p w14:paraId="79D2F6AF" w14:textId="77777777" w:rsidR="002C09D1" w:rsidRPr="00B75B95" w:rsidRDefault="002C09D1" w:rsidP="002C09D1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0A2E4E2" w14:textId="2D4E9395" w:rsidR="002C09D1" w:rsidRPr="00B75B95" w:rsidRDefault="002C09D1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433649B" w14:textId="77777777" w:rsidR="002C09D1" w:rsidRPr="00B75B95" w:rsidRDefault="002C09D1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2A75D9E" w14:textId="77777777" w:rsidR="002C09D1" w:rsidRPr="00B75B95" w:rsidRDefault="002C09D1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7" w:type="pct"/>
            <w:vAlign w:val="center"/>
          </w:tcPr>
          <w:p w14:paraId="49BF6DA6" w14:textId="77777777" w:rsidR="002C09D1" w:rsidRPr="00B75B95" w:rsidRDefault="002C09D1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FDE4309" w14:textId="77777777" w:rsidR="002C09D1" w:rsidRPr="00B75B95" w:rsidRDefault="002C09D1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1CBE7FEC" w14:textId="77777777" w:rsidR="002C09D1" w:rsidRPr="00B75B95" w:rsidRDefault="002C09D1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533E376E" w14:textId="77777777" w:rsidR="002C09D1" w:rsidRPr="00B75B95" w:rsidRDefault="002C09D1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B75B95" w:rsidRPr="00B75B95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2C6F19A" w:rsidR="00A153D2" w:rsidRPr="00B75B95" w:rsidRDefault="002C09D1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4 </w:t>
            </w:r>
            <w:r w:rsidR="00A153D2"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- </w:t>
            </w: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A153D2" w:rsidRPr="00B75B95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]</w:t>
            </w:r>
          </w:p>
          <w:p w14:paraId="162A8BF5" w14:textId="0563DC0C" w:rsidR="00A153D2" w:rsidRPr="00B75B9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i-FI"/>
              </w:rPr>
              <w:t>me</w:t>
            </w:r>
            <w:r w:rsidR="002C09D1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i-FI"/>
              </w:rPr>
              <w:t xml:space="preserve">nganalisa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haya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ilai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liputi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identifikasi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otensi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haya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.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tode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ilai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ukur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ingkat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haya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.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alisis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entu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ioritas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indak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58675340" w14:textId="1A1930BF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="002C09D1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lakukan</w:t>
            </w:r>
            <w:proofErr w:type="spellEnd"/>
            <w:r w:rsidR="002C09D1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identifikasi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otensi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haya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C6FCF1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00B4F77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F0E899F" w14:textId="30F78FF7" w:rsidR="00A153D2" w:rsidRPr="00B75B95" w:rsidRDefault="002C09D1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ja-JP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identifikas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oten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hay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E45B93B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35D7177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2D6B6BF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088F5080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2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</w:p>
          <w:p w14:paraId="4CD39268" w14:textId="77777777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7F6B09" w14:textId="51030935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F506D2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52865F" w14:textId="3B136EBF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B75B95" w:rsidRPr="00B75B95" w14:paraId="00DC0244" w14:textId="77777777" w:rsidTr="002C09D1">
        <w:trPr>
          <w:trHeight w:val="966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B75B9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B75B9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3B7A0F01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tode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ilai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ukur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ingkat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haya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DEB20CA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94A2932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7EF2E87" w14:textId="58076984" w:rsidR="00A153D2" w:rsidRPr="00B75B95" w:rsidRDefault="002C09D1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tode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ila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lastRenderedPageBreak/>
              <w:t>pengukur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ingkat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hay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6495A93" w14:textId="0E753E7C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F237ADD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F2D3C90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FBE93F0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F782D01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504435F" w14:textId="4ADA2315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K</w:t>
            </w:r>
            <w:r w:rsidRPr="00B75B95">
              <w:rPr>
                <w:b/>
                <w:bCs/>
                <w:color w:val="000000" w:themeColor="text1"/>
                <w:lang w:eastAsia="id-ID"/>
              </w:rPr>
              <w:t>uis</w:t>
            </w:r>
            <w:proofErr w:type="spellEnd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3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2</w:t>
            </w:r>
          </w:p>
          <w:p w14:paraId="0E2EA670" w14:textId="77777777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B75B9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3E1AC44" w14:textId="180C374A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3657DDA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EBE2CDD" w14:textId="2799FC6C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B75B95" w:rsidRPr="00B75B95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B75B9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B75B9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4A7E1487" w14:textId="7069B389" w:rsidR="00A153D2" w:rsidRPr="00B75B95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="002C09D1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="002C09D1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alisis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entu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ioritas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indak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A59E428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3C1E0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AE69C98" w14:textId="4A7CB778" w:rsidR="00A153D2" w:rsidRPr="00B75B95" w:rsidRDefault="002C09D1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entu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ioritas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indak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FC023F8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522DCA1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576EB0D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E240E0B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3B77F1" w14:textId="5115D8E9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3272585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4630C93" w14:textId="3FD757E0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4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3</w:t>
            </w:r>
          </w:p>
          <w:p w14:paraId="6C7F7667" w14:textId="77777777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9B9FCF" w14:textId="6C4E90AD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F0F2D00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C758136" w14:textId="543E1431" w:rsidR="00A153D2" w:rsidRPr="00B75B9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B75B95" w:rsidRPr="00B75B95" w14:paraId="1EA14FE6" w14:textId="77777777" w:rsidTr="00A153D2">
        <w:tc>
          <w:tcPr>
            <w:tcW w:w="219" w:type="pct"/>
            <w:shd w:val="clear" w:color="auto" w:fill="auto"/>
          </w:tcPr>
          <w:p w14:paraId="008881EA" w14:textId="210F62D6" w:rsidR="00A153D2" w:rsidRPr="00B75B95" w:rsidRDefault="002C09D1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683" w:type="pct"/>
            <w:shd w:val="clear" w:color="auto" w:fill="auto"/>
          </w:tcPr>
          <w:p w14:paraId="0D91D36F" w14:textId="21F53214" w:rsidR="00A153D2" w:rsidRPr="00B75B95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]</w:t>
            </w:r>
          </w:p>
          <w:p w14:paraId="04356123" w14:textId="4486B7BB" w:rsidR="00A153D2" w:rsidRPr="00B75B95" w:rsidRDefault="002C09D1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lakuk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cegah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celaka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liput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s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dministratif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laku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.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sedu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.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mo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day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lastRenderedPageBreak/>
              <w:t xml:space="preserve">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was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0EDC348D" w14:textId="271B069C" w:rsidR="00A153D2" w:rsidRPr="00B75B95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 xml:space="preserve">Mampu </w:t>
            </w:r>
            <w:proofErr w:type="spellStart"/>
            <w:r w:rsidR="002C09D1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s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dministratif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laku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3E4260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85B3B0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66C3609" w14:textId="53752258" w:rsidR="00A153D2" w:rsidRPr="00B75B95" w:rsidRDefault="002C09D1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s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dministratif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laku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68C6F74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11B336A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90364F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45D29C7" w14:textId="781558A3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A81B727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191342A" w14:textId="3D5C30AE" w:rsidR="00A153D2" w:rsidRPr="00B75B9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5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4</w:t>
            </w:r>
          </w:p>
          <w:p w14:paraId="5E650693" w14:textId="77777777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B75B9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5319AE" w14:textId="34DC6176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C0B013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9275ED" w14:textId="632F6C7E" w:rsidR="00A153D2" w:rsidRPr="00B75B95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B75B95" w:rsidRPr="00B75B95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B75B9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B75B95" w:rsidRDefault="00A153D2" w:rsidP="00A153D2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B75B9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E41B0B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702BD09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CE7481" w14:textId="2EFD8EDE" w:rsidR="00A153D2" w:rsidRPr="00B75B95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224C7BF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19C51D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CABDDAD" w14:textId="59595272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9A975" w14:textId="11D15C6A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8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  <w:r w:rsidRPr="00B75B95">
              <w:rPr>
                <w:rStyle w:val="fontstyle01"/>
                <w:color w:val="000000" w:themeColor="text1"/>
              </w:rPr>
              <w:t>-</w:t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</w:p>
          <w:p w14:paraId="7B52F0E8" w14:textId="76735013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mpa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B75B9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8AF66C" w14:textId="02F74A9C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A94A528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9BC9E5" w14:textId="4390DB5A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B75B95" w:rsidRPr="00B75B95" w14:paraId="200DECD9" w14:textId="77777777" w:rsidTr="00A153D2">
        <w:trPr>
          <w:trHeight w:val="1969"/>
        </w:trPr>
        <w:tc>
          <w:tcPr>
            <w:tcW w:w="219" w:type="pct"/>
            <w:shd w:val="clear" w:color="auto" w:fill="auto"/>
          </w:tcPr>
          <w:p w14:paraId="77E1060E" w14:textId="32676996" w:rsidR="00A153D2" w:rsidRPr="00B75B9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9 - 1</w:t>
            </w:r>
            <w:r w:rsidR="002C09D1"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0</w:t>
            </w:r>
          </w:p>
        </w:tc>
        <w:tc>
          <w:tcPr>
            <w:tcW w:w="683" w:type="pct"/>
            <w:shd w:val="clear" w:color="auto" w:fill="auto"/>
          </w:tcPr>
          <w:p w14:paraId="3B7D39E3" w14:textId="77777777" w:rsidR="002C09D1" w:rsidRPr="00B75B95" w:rsidRDefault="002C09D1" w:rsidP="002C09D1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]</w:t>
            </w:r>
          </w:p>
          <w:p w14:paraId="0EB2353C" w14:textId="4E229C72" w:rsidR="00A153D2" w:rsidRPr="00B75B95" w:rsidRDefault="002C09D1" w:rsidP="002C09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lakuk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cegah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celaka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liput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s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dministratif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laku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.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sedu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.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mo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day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was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65B0F2DF" w14:textId="3922B4BC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="002C09D1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lakukan</w:t>
            </w:r>
            <w:proofErr w:type="spellEnd"/>
            <w:r w:rsidR="002C09D1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sedur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="002C09D1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1717FD9F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6B03375" w14:textId="69E94436" w:rsidR="00A153D2" w:rsidRPr="00B75B95" w:rsidRDefault="00A153D2" w:rsidP="002C09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</w:t>
            </w:r>
            <w:proofErr w:type="spellEnd"/>
          </w:p>
          <w:p w14:paraId="30B2CA53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6089C2E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DDBF10" w14:textId="6FBDC007" w:rsidR="00A153D2" w:rsidRPr="00B75B95" w:rsidRDefault="002C09D1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sedu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2CA6835" w14:textId="6F8B5E3D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0C91E6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F45D375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CE2477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8BC7742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802AEFA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9FF6CA9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B75B9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9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odul 7 </w:t>
            </w:r>
          </w:p>
          <w:p w14:paraId="29A02B9A" w14:textId="7CF6BE75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0FA711F" w14:textId="6F976E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E630798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C7F7AA6" w14:textId="582720BE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2C09D1" w:rsidRPr="00B75B95" w14:paraId="3D0F4536" w14:textId="77777777" w:rsidTr="00A153D2">
        <w:trPr>
          <w:trHeight w:val="1969"/>
        </w:trPr>
        <w:tc>
          <w:tcPr>
            <w:tcW w:w="219" w:type="pct"/>
            <w:shd w:val="clear" w:color="auto" w:fill="auto"/>
          </w:tcPr>
          <w:p w14:paraId="311C208F" w14:textId="77777777" w:rsidR="002C09D1" w:rsidRPr="00B75B95" w:rsidRDefault="002C09D1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1F19D6B5" w14:textId="77777777" w:rsidR="002C09D1" w:rsidRPr="00B75B95" w:rsidRDefault="002C09D1" w:rsidP="002C09D1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D4E9F8B" w14:textId="081FEDBA" w:rsidR="002C09D1" w:rsidRPr="00B75B95" w:rsidRDefault="002C09D1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mo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day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was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49A2F3D1" w14:textId="77777777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B707744" w14:textId="77777777" w:rsidR="002C09D1" w:rsidRPr="00B75B95" w:rsidRDefault="002C09D1" w:rsidP="002C09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</w:t>
            </w:r>
            <w:proofErr w:type="spellEnd"/>
          </w:p>
          <w:p w14:paraId="749C131D" w14:textId="77777777" w:rsidR="002C09D1" w:rsidRPr="00B75B95" w:rsidRDefault="002C09D1" w:rsidP="002C09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2962E35" w14:textId="77777777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C4B5D68" w14:textId="7D719A6F" w:rsidR="002C09D1" w:rsidRPr="00B75B95" w:rsidRDefault="008653B5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mo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day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was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lam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0AF913E7" w14:textId="77777777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7D431D" w14:textId="77777777" w:rsidR="002C09D1" w:rsidRPr="00B75B95" w:rsidRDefault="002C09D1" w:rsidP="002C09D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60788B8A" w14:textId="3E683444" w:rsidR="002C09D1" w:rsidRPr="00B75B95" w:rsidRDefault="002C09D1" w:rsidP="002C09D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B8E0A92" w14:textId="77777777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33849EB" w14:textId="77777777" w:rsidR="002C09D1" w:rsidRPr="00B75B95" w:rsidRDefault="002C09D1" w:rsidP="002C09D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178B622" w14:textId="77777777" w:rsidR="002C09D1" w:rsidRPr="00B75B95" w:rsidRDefault="002C09D1" w:rsidP="002C09D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0EEFF033" w14:textId="77777777" w:rsidR="002C09D1" w:rsidRPr="00B75B95" w:rsidRDefault="002C09D1" w:rsidP="002C09D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25DE90B3" w14:textId="77777777" w:rsidR="002C09D1" w:rsidRPr="00B75B95" w:rsidRDefault="002C09D1" w:rsidP="002C09D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661DC88" w14:textId="77777777" w:rsidR="002C09D1" w:rsidRPr="00B75B95" w:rsidRDefault="002C09D1" w:rsidP="002C09D1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3564A20" w14:textId="77777777" w:rsidR="002C09D1" w:rsidRPr="00B75B95" w:rsidRDefault="002C09D1" w:rsidP="002C09D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0668165" w14:textId="77777777" w:rsidR="002C09D1" w:rsidRPr="00B75B95" w:rsidRDefault="002C09D1" w:rsidP="002C09D1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424B2451" w14:textId="677EDC60" w:rsidR="002C09D1" w:rsidRPr="00B75B95" w:rsidRDefault="002C09D1" w:rsidP="002C09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4FBF99EF" w14:textId="77777777" w:rsidR="002C09D1" w:rsidRPr="00B75B95" w:rsidRDefault="002C09D1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9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odul 7 </w:t>
            </w:r>
          </w:p>
          <w:p w14:paraId="0481401E" w14:textId="77777777" w:rsidR="002C09D1" w:rsidRPr="00B75B95" w:rsidRDefault="002C09D1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6D856DA7" w14:textId="77777777" w:rsidR="002C09D1" w:rsidRPr="00B75B95" w:rsidRDefault="002C09D1" w:rsidP="002C09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7BD007B" w14:textId="32CC86B2" w:rsidR="002C09D1" w:rsidRPr="00B75B95" w:rsidRDefault="002C09D1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FBB950A" w14:textId="77777777" w:rsidR="002C09D1" w:rsidRPr="00B75B95" w:rsidRDefault="002C09D1" w:rsidP="002C09D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6A51846F" w14:textId="77777777" w:rsidR="002C09D1" w:rsidRPr="00B75B95" w:rsidRDefault="002C09D1" w:rsidP="002C09D1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8C84C59" w14:textId="5452946D" w:rsidR="002C09D1" w:rsidRPr="00B75B95" w:rsidRDefault="002C09D1" w:rsidP="002C09D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725A7C2" w14:textId="77777777" w:rsidR="002C09D1" w:rsidRPr="00B75B95" w:rsidRDefault="002C09D1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AA18482" w14:textId="77777777" w:rsidR="002C09D1" w:rsidRPr="00B75B95" w:rsidRDefault="002C09D1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3165508F" w14:textId="77777777" w:rsidR="002C09D1" w:rsidRPr="00B75B95" w:rsidRDefault="002C09D1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6D055EB" w14:textId="77777777" w:rsidR="002C09D1" w:rsidRPr="00B75B95" w:rsidRDefault="002C09D1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43" w:type="pct"/>
            <w:vAlign w:val="center"/>
          </w:tcPr>
          <w:p w14:paraId="517CD549" w14:textId="77777777" w:rsidR="002C09D1" w:rsidRPr="00B75B95" w:rsidRDefault="002C09D1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B75B95" w:rsidRPr="00B75B95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24829011" w:rsidR="00A153D2" w:rsidRPr="00B75B9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</w:t>
            </w:r>
            <w:r w:rsidR="008653B5"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</w:t>
            </w: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5E23B98F" w:rsidR="00A153D2" w:rsidRPr="00B75B95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</w:t>
            </w:r>
            <w:r w:rsidR="008653B5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36C10F38" w14:textId="007289F1" w:rsidR="00A153D2" w:rsidRPr="00B75B95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="008653B5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="008653B5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8653B5" w:rsidRPr="008653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lindungan</w:t>
            </w:r>
            <w:proofErr w:type="spellEnd"/>
            <w:r w:rsidR="008653B5" w:rsidRPr="008653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="008653B5" w:rsidRPr="008653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liharaan</w:t>
            </w:r>
            <w:proofErr w:type="spellEnd"/>
            <w:r w:rsidR="008653B5" w:rsidRPr="008653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Kesehatan </w:t>
            </w:r>
            <w:proofErr w:type="spellStart"/>
            <w:r w:rsidR="008653B5" w:rsidRPr="008653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kerja</w:t>
            </w:r>
            <w:proofErr w:type="spellEnd"/>
            <w:r w:rsidR="008653B5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8653B5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liputi</w:t>
            </w:r>
            <w:proofErr w:type="spellEnd"/>
            <w:r w:rsidR="008653B5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alan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aktor-faktor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hatan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.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lat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lindung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ri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APD) dan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lolaan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mbah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rbahaya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. Program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hatan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lastRenderedPageBreak/>
              <w:t>penanganan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celakaan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2771984F" w14:textId="29E19255" w:rsidR="00A153D2" w:rsidRPr="00B75B95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 xml:space="preserve">Mampu 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nganalisis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alan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aktor-faktor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hatan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C41DA0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DD95703" w14:textId="08BBC38A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EC1231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829E45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0EBC94" w14:textId="5AFF21AD" w:rsidR="00A153D2" w:rsidRPr="00B75B95" w:rsidRDefault="008653B5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nganalisis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al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aktor-fakto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h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4FDC512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37DB424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874CA55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382DF17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7EB568BE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1C0B1ED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8768C96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6FC5F3C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B75B9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2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8</w:t>
            </w:r>
          </w:p>
          <w:p w14:paraId="01BB08F0" w14:textId="77777777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44A748" w14:textId="03DF4086" w:rsidR="00A153D2" w:rsidRPr="00B75B9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  <w:p w14:paraId="10D23885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F005CA" w14:textId="1B70DBF1" w:rsidR="00A153D2" w:rsidRPr="00B75B9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6098CECB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A9E95C" w14:textId="61421AFC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B75B95" w:rsidRPr="00B75B95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A153D2" w:rsidRPr="00B75B9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A153D2" w:rsidRPr="00B75B95" w:rsidRDefault="00A153D2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47874803" w:rsidR="00A153D2" w:rsidRPr="00B75B95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="008653B5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="008653B5"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lat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lastRenderedPageBreak/>
              <w:t>pelindung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ri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APD) dan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lolaan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mbah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rbahaya</w:t>
            </w:r>
            <w:proofErr w:type="spellEnd"/>
            <w:r w:rsidR="008653B5"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B74711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A153D2" w:rsidRPr="00B75B9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1A27D8E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D981FC" w14:textId="440CB5E4" w:rsidR="00A153D2" w:rsidRPr="00B75B95" w:rsidRDefault="008653B5" w:rsidP="00A153D2">
            <w:pPr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lat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lindu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r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APD)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lola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mbah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rbahay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155CC9B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AA04DA9" w14:textId="77777777" w:rsidR="00A153D2" w:rsidRPr="00B75B9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2D005CB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A153D2" w:rsidRPr="00B75B9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B274966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07FAE26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63D942AA" w14:textId="578D091B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="008653B5"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847" w:type="pct"/>
          </w:tcPr>
          <w:p w14:paraId="6BCF051B" w14:textId="08A5AF27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3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8</w:t>
            </w:r>
          </w:p>
          <w:p w14:paraId="0003BEE5" w14:textId="77777777" w:rsidR="00A153D2" w:rsidRPr="00B75B95" w:rsidRDefault="00A153D2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A153D2" w:rsidRPr="00B75B9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6C82FF6" w14:textId="722BC191" w:rsidR="00A153D2" w:rsidRPr="00B75B9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153D2" w:rsidRPr="00B75B9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Pustaka Utama (PU)</w:t>
            </w:r>
          </w:p>
          <w:p w14:paraId="65F998A8" w14:textId="77777777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597705" w14:textId="33625354" w:rsidR="00A153D2" w:rsidRPr="00B75B9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 xml:space="preserve">[Pustaka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153D2" w:rsidRPr="00B75B9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B75B95" w:rsidRPr="00B75B95" w14:paraId="4B3AFE10" w14:textId="77777777" w:rsidTr="00A153D2">
        <w:tc>
          <w:tcPr>
            <w:tcW w:w="219" w:type="pct"/>
            <w:shd w:val="clear" w:color="auto" w:fill="auto"/>
          </w:tcPr>
          <w:p w14:paraId="704BD614" w14:textId="77777777" w:rsidR="008653B5" w:rsidRPr="00B75B95" w:rsidRDefault="008653B5" w:rsidP="008653B5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2860AF02" w14:textId="77777777" w:rsidR="008653B5" w:rsidRPr="00B75B95" w:rsidRDefault="008653B5" w:rsidP="008653B5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026AF61" w14:textId="3F0FEEDC" w:rsidR="008653B5" w:rsidRPr="00B75B95" w:rsidRDefault="008653B5" w:rsidP="008653B5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rogram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h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angan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celaka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3E92148C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52B1255" w14:textId="77777777" w:rsidR="008653B5" w:rsidRPr="00B75B95" w:rsidRDefault="008653B5" w:rsidP="008653B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606B07B1" w14:textId="77777777" w:rsidR="008653B5" w:rsidRPr="00B75B95" w:rsidRDefault="008653B5" w:rsidP="008653B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512EFB7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722D2F1" w14:textId="0497E88D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rogram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seh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angan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celaka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ja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7506A013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37F091" w14:textId="77777777" w:rsidR="008653B5" w:rsidRPr="00B75B95" w:rsidRDefault="008653B5" w:rsidP="008653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6F14A14C" w14:textId="77777777" w:rsidR="008653B5" w:rsidRPr="00B75B95" w:rsidRDefault="008653B5" w:rsidP="008653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57CCA69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F6DE3E8" w14:textId="77777777" w:rsidR="008653B5" w:rsidRPr="00B75B95" w:rsidRDefault="008653B5" w:rsidP="008653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5CCF2E1" w14:textId="77777777" w:rsidR="008653B5" w:rsidRPr="00B75B95" w:rsidRDefault="008653B5" w:rsidP="008653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28E7309" w14:textId="77777777" w:rsidR="008653B5" w:rsidRPr="00B75B95" w:rsidRDefault="008653B5" w:rsidP="008653B5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DDFFD2F" w14:textId="77777777" w:rsidR="008653B5" w:rsidRPr="00B75B95" w:rsidRDefault="008653B5" w:rsidP="008653B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E030B97" w14:textId="07D8A646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7B19490F" w14:textId="77777777" w:rsidR="008653B5" w:rsidRPr="00B75B95" w:rsidRDefault="008653B5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3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8</w:t>
            </w:r>
          </w:p>
          <w:p w14:paraId="1414C242" w14:textId="77777777" w:rsidR="008653B5" w:rsidRPr="00B75B95" w:rsidRDefault="008653B5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belas</w:t>
            </w:r>
            <w:proofErr w:type="spellEnd"/>
          </w:p>
          <w:p w14:paraId="7B6D108D" w14:textId="77777777" w:rsidR="008653B5" w:rsidRPr="00B75B95" w:rsidRDefault="008653B5" w:rsidP="008653B5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5E087DB" w14:textId="2220E25E" w:rsidR="008653B5" w:rsidRPr="00B75B95" w:rsidRDefault="008653B5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134A976" w14:textId="77777777" w:rsidR="008653B5" w:rsidRPr="00B75B95" w:rsidRDefault="008653B5" w:rsidP="008653B5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7C55D2A7" w14:textId="77777777" w:rsidR="008653B5" w:rsidRPr="00B75B95" w:rsidRDefault="008653B5" w:rsidP="008653B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1C8BAE6" w14:textId="037F591E" w:rsidR="008653B5" w:rsidRPr="00B75B95" w:rsidRDefault="008653B5" w:rsidP="008653B5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CB6B0F8" w14:textId="77777777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57AFE267" w14:textId="77777777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118D5EC1" w14:textId="77777777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7778D865" w14:textId="77777777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43" w:type="pct"/>
            <w:vAlign w:val="center"/>
          </w:tcPr>
          <w:p w14:paraId="72128310" w14:textId="77777777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B75B95" w:rsidRPr="00B75B95" w14:paraId="25A1458B" w14:textId="77777777" w:rsidTr="00A153D2">
        <w:tc>
          <w:tcPr>
            <w:tcW w:w="219" w:type="pct"/>
            <w:shd w:val="clear" w:color="auto" w:fill="auto"/>
          </w:tcPr>
          <w:p w14:paraId="187DEB45" w14:textId="74A0E3CE" w:rsidR="008653B5" w:rsidRPr="00B75B95" w:rsidRDefault="008653B5" w:rsidP="008653B5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83" w:type="pct"/>
            <w:shd w:val="clear" w:color="auto" w:fill="auto"/>
          </w:tcPr>
          <w:p w14:paraId="267D740A" w14:textId="77777777" w:rsidR="008653B5" w:rsidRPr="00B75B95" w:rsidRDefault="008653B5" w:rsidP="008653B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[Sub-CPMK-8]</w:t>
            </w:r>
          </w:p>
          <w:p w14:paraId="31B77528" w14:textId="390F862C" w:rsidR="008653B5" w:rsidRPr="00B75B95" w:rsidRDefault="008653B5" w:rsidP="008653B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etahu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anda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Etika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fe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liput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Etika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fesional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ida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syar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rtifika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redita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lastRenderedPageBreak/>
              <w:t>Pengemba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i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ingk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mpeten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</w:t>
            </w:r>
          </w:p>
        </w:tc>
        <w:tc>
          <w:tcPr>
            <w:tcW w:w="632" w:type="pct"/>
            <w:shd w:val="clear" w:color="auto" w:fill="auto"/>
          </w:tcPr>
          <w:p w14:paraId="6616571F" w14:textId="58E8CD51" w:rsidR="008653B5" w:rsidRPr="00B75B95" w:rsidRDefault="008653B5" w:rsidP="008653B5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Etika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fesional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ida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syar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rtifika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redita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</w:t>
            </w:r>
          </w:p>
        </w:tc>
        <w:tc>
          <w:tcPr>
            <w:tcW w:w="647" w:type="pct"/>
            <w:shd w:val="clear" w:color="auto" w:fill="auto"/>
          </w:tcPr>
          <w:p w14:paraId="7F76EE5B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A3088E" w14:textId="77777777" w:rsidR="008653B5" w:rsidRPr="00B75B95" w:rsidRDefault="008653B5" w:rsidP="008653B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8653B5" w:rsidRPr="00B75B95" w:rsidRDefault="008653B5" w:rsidP="008653B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309BDC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EB7170F" w14:textId="64A35D04" w:rsidR="008653B5" w:rsidRPr="00B75B95" w:rsidRDefault="008653B5" w:rsidP="008653B5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Etika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fesional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idang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lastRenderedPageBreak/>
              <w:t>Persyar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rtifika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redita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028D59" w14:textId="77777777" w:rsidR="008653B5" w:rsidRPr="00B75B95" w:rsidRDefault="008653B5" w:rsidP="008653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8653B5" w:rsidRPr="00B75B95" w:rsidRDefault="008653B5" w:rsidP="008653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E4D02A6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6B545F" w14:textId="77777777" w:rsidR="008653B5" w:rsidRPr="00B75B95" w:rsidRDefault="008653B5" w:rsidP="008653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8653B5" w:rsidRPr="00B75B95" w:rsidRDefault="008653B5" w:rsidP="008653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FBCAD76" w14:textId="02BAB920" w:rsidR="008653B5" w:rsidRPr="00B75B95" w:rsidRDefault="008653B5" w:rsidP="008653B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8653B5" w:rsidRPr="00B75B95" w:rsidRDefault="008653B5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4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9</w:t>
            </w:r>
          </w:p>
          <w:p w14:paraId="5A98AF22" w14:textId="77777777" w:rsidR="008653B5" w:rsidRPr="00B75B95" w:rsidRDefault="008653B5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empa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8653B5" w:rsidRPr="00B75B95" w:rsidRDefault="008653B5" w:rsidP="008653B5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A56C99" w14:textId="0A83663C" w:rsidR="008653B5" w:rsidRPr="00B75B95" w:rsidRDefault="008653B5" w:rsidP="008653B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8653B5" w:rsidRPr="00B75B95" w:rsidRDefault="008653B5" w:rsidP="008653B5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A287F6E" w14:textId="77777777" w:rsidR="008653B5" w:rsidRPr="00B75B95" w:rsidRDefault="008653B5" w:rsidP="008653B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1778F1" w14:textId="0EAD86AA" w:rsidR="008653B5" w:rsidRPr="00B75B95" w:rsidRDefault="008653B5" w:rsidP="008653B5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8653B5" w:rsidRPr="00B75B95" w14:paraId="759E8BC2" w14:textId="77777777" w:rsidTr="00A153D2">
        <w:tc>
          <w:tcPr>
            <w:tcW w:w="219" w:type="pct"/>
            <w:shd w:val="clear" w:color="auto" w:fill="auto"/>
          </w:tcPr>
          <w:p w14:paraId="10B55E97" w14:textId="77777777" w:rsidR="008653B5" w:rsidRPr="00B75B95" w:rsidRDefault="008653B5" w:rsidP="008653B5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18FA7756" w14:textId="77777777" w:rsidR="008653B5" w:rsidRPr="00B75B95" w:rsidRDefault="008653B5" w:rsidP="008653B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5BC0E5B9" w14:textId="602F6C87" w:rsidR="008653B5" w:rsidRPr="00B75B95" w:rsidRDefault="008653B5" w:rsidP="008653B5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mba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i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ingk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mpeten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</w:t>
            </w:r>
          </w:p>
        </w:tc>
        <w:tc>
          <w:tcPr>
            <w:tcW w:w="647" w:type="pct"/>
            <w:shd w:val="clear" w:color="auto" w:fill="auto"/>
          </w:tcPr>
          <w:p w14:paraId="637941B0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DD9F174" w14:textId="77777777" w:rsidR="008653B5" w:rsidRPr="00B75B95" w:rsidRDefault="008653B5" w:rsidP="008653B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6D10B3EC" w14:textId="77777777" w:rsidR="008653B5" w:rsidRPr="00B75B95" w:rsidRDefault="008653B5" w:rsidP="008653B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D35B32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239CEFD" w14:textId="6FEBDC4D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mbang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ir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ingkatan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mpetensi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K3 Teknik.</w:t>
            </w:r>
          </w:p>
        </w:tc>
        <w:tc>
          <w:tcPr>
            <w:tcW w:w="527" w:type="pct"/>
            <w:shd w:val="clear" w:color="auto" w:fill="auto"/>
          </w:tcPr>
          <w:p w14:paraId="6A701AF3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9C6C7CC" w14:textId="77777777" w:rsidR="008653B5" w:rsidRPr="00B75B95" w:rsidRDefault="008653B5" w:rsidP="008653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EBD00E" w14:textId="77777777" w:rsidR="008653B5" w:rsidRPr="00B75B95" w:rsidRDefault="008653B5" w:rsidP="008653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6994EA0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26A2A0A" w14:textId="77777777" w:rsidR="008653B5" w:rsidRPr="00B75B95" w:rsidRDefault="008653B5" w:rsidP="008653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2DDB9A46" w14:textId="77777777" w:rsidR="008653B5" w:rsidRPr="00B75B95" w:rsidRDefault="008653B5" w:rsidP="008653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EC67F26" w14:textId="5CBA44B2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701DE7DE" w14:textId="77777777" w:rsidR="008653B5" w:rsidRPr="00B75B95" w:rsidRDefault="008653B5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4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9</w:t>
            </w:r>
          </w:p>
          <w:p w14:paraId="465533BF" w14:textId="77777777" w:rsidR="008653B5" w:rsidRPr="00B75B95" w:rsidRDefault="008653B5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empa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</w:p>
          <w:p w14:paraId="4DAF0937" w14:textId="77777777" w:rsidR="008653B5" w:rsidRPr="00B75B95" w:rsidRDefault="008653B5" w:rsidP="008653B5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008BA55" w14:textId="4F017339" w:rsidR="008653B5" w:rsidRPr="00B75B95" w:rsidRDefault="008653B5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DE51F7A" w14:textId="77777777" w:rsidR="008653B5" w:rsidRPr="00B75B95" w:rsidRDefault="008653B5" w:rsidP="008653B5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79F54071" w14:textId="77777777" w:rsidR="008653B5" w:rsidRPr="00B75B95" w:rsidRDefault="008653B5" w:rsidP="008653B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9E12D70" w14:textId="50B626EF" w:rsidR="008653B5" w:rsidRPr="00B75B95" w:rsidRDefault="008653B5" w:rsidP="008653B5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E99045F" w14:textId="77777777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F496C74" w14:textId="77777777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7ED283F7" w14:textId="77777777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6D1D9529" w14:textId="77777777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43" w:type="pct"/>
            <w:vAlign w:val="center"/>
          </w:tcPr>
          <w:p w14:paraId="22F03E9B" w14:textId="77777777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B75B95" w:rsidRPr="00B75B95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8653B5" w:rsidRPr="00B75B95" w:rsidRDefault="008653B5" w:rsidP="008653B5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8653B5" w:rsidRPr="00B75B95" w:rsidRDefault="008653B5" w:rsidP="008653B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8653B5" w:rsidRPr="00B75B95" w:rsidRDefault="008653B5" w:rsidP="008653B5">
            <w:pPr>
              <w:ind w:left="-31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58763CC" w14:textId="5222101D" w:rsidR="008653B5" w:rsidRPr="00B75B95" w:rsidRDefault="008653B5" w:rsidP="008653B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8653B5" w:rsidRPr="00B75B95" w:rsidRDefault="008653B5" w:rsidP="008653B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206E43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132E138" w14:textId="47F62E7B" w:rsidR="008653B5" w:rsidRPr="00B75B95" w:rsidRDefault="008653B5" w:rsidP="008653B5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Uji</w:t>
            </w:r>
          </w:p>
          <w:p w14:paraId="39FE3706" w14:textId="3CCBE94E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88EE18E" w14:textId="77777777" w:rsidR="008653B5" w:rsidRPr="00B75B95" w:rsidRDefault="008653B5" w:rsidP="008653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8653B5" w:rsidRPr="00B75B95" w:rsidRDefault="008653B5" w:rsidP="008653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0800A9E" w14:textId="77777777" w:rsidR="008653B5" w:rsidRPr="00B75B95" w:rsidRDefault="008653B5" w:rsidP="008653B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B75B9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B23F8E9" w14:textId="77777777" w:rsidR="008653B5" w:rsidRPr="00B75B95" w:rsidRDefault="008653B5" w:rsidP="008653B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atau</w:t>
            </w:r>
            <w:proofErr w:type="spellEnd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ak</w:t>
            </w:r>
            <w:proofErr w:type="spellEnd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75B9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8653B5" w:rsidRPr="00B75B95" w:rsidRDefault="008653B5" w:rsidP="008653B5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91BBEA" w14:textId="3A422ADF" w:rsidR="008653B5" w:rsidRPr="00B75B95" w:rsidRDefault="008653B5" w:rsidP="008653B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8653B5" w:rsidRPr="00B75B95" w:rsidRDefault="008653B5" w:rsidP="00333E2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B75B9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B75B9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6</w:t>
            </w:r>
          </w:p>
          <w:p w14:paraId="26F13BB2" w14:textId="77777777" w:rsidR="008653B5" w:rsidRPr="00B75B95" w:rsidRDefault="008653B5" w:rsidP="00333E2C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ingga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lima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F8BE579" w14:textId="77777777" w:rsidR="008653B5" w:rsidRPr="00B75B95" w:rsidRDefault="008653B5" w:rsidP="008653B5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E2FEF0" w14:textId="60E4AF86" w:rsidR="008653B5" w:rsidRPr="00B75B95" w:rsidRDefault="008653B5" w:rsidP="008653B5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8653B5" w:rsidRPr="00B75B95" w:rsidRDefault="008653B5" w:rsidP="008653B5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53307524" w14:textId="77777777" w:rsidR="008653B5" w:rsidRPr="00B75B95" w:rsidRDefault="008653B5" w:rsidP="008653B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5B0B7D" w14:textId="050ABB80" w:rsidR="008653B5" w:rsidRPr="00B75B95" w:rsidRDefault="008653B5" w:rsidP="008653B5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B75B9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B75B9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8653B5" w:rsidRPr="00B75B95" w:rsidRDefault="008653B5" w:rsidP="008653B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B75B95" w:rsidRDefault="008F35CC" w:rsidP="00DB43AE">
      <w:pPr>
        <w:jc w:val="both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</w:p>
    <w:p w14:paraId="448E32B3" w14:textId="77777777" w:rsidR="00A153D2" w:rsidRPr="00B75B95" w:rsidRDefault="00A153D2" w:rsidP="00A153D2">
      <w:pPr>
        <w:autoSpaceDE/>
        <w:autoSpaceDN/>
        <w:rPr>
          <w:color w:val="000000" w:themeColor="text1"/>
          <w:sz w:val="24"/>
          <w:szCs w:val="24"/>
        </w:rPr>
      </w:pPr>
    </w:p>
    <w:p w14:paraId="2F5700FF" w14:textId="77777777" w:rsidR="008653B5" w:rsidRPr="00B75B95" w:rsidRDefault="008653B5">
      <w:pPr>
        <w:autoSpaceDE/>
        <w:autoSpaceDN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r w:rsidRPr="00B75B95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br w:type="page"/>
      </w:r>
    </w:p>
    <w:p w14:paraId="4563A77E" w14:textId="63758AB4" w:rsidR="00A153D2" w:rsidRPr="00B75B95" w:rsidRDefault="00A153D2" w:rsidP="00A153D2">
      <w:pPr>
        <w:autoSpaceDE/>
        <w:autoSpaceDN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sectPr w:rsidR="00A153D2" w:rsidRPr="00B75B95" w:rsidSect="005E467A">
          <w:footerReference w:type="default" r:id="rId9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B75B95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lastRenderedPageBreak/>
        <w:t xml:space="preserve">Rubrik </w:t>
      </w:r>
      <w:proofErr w:type="spellStart"/>
      <w:r w:rsidRPr="00B75B95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B75B95" w:rsidRPr="00B75B95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B75B95" w:rsidRDefault="00A153D2" w:rsidP="00A153D2">
            <w:pPr>
              <w:autoSpaceDE/>
              <w:autoSpaceDN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</w:p>
        </w:tc>
      </w:tr>
      <w:tr w:rsidR="00B75B95" w:rsidRPr="00B75B95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B75B95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B75B95" w:rsidRPr="00B75B95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B75B95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B75B95" w:rsidRPr="00B75B95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B75B95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B75B95" w:rsidRPr="00B75B95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B75B95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B75B95" w:rsidRPr="00B75B95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B75B95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B75B95" w:rsidRPr="00B75B95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B75B95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B75B9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B75B95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B75B95" w:rsidRDefault="00A153D2" w:rsidP="00A153D2">
      <w:pPr>
        <w:jc w:val="center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  <w:r w:rsidRPr="00B75B95">
        <w:rPr>
          <w:noProof/>
          <w:color w:val="000000" w:themeColor="text1"/>
        </w:rPr>
        <w:drawing>
          <wp:inline distT="0" distB="0" distL="0" distR="0" wp14:anchorId="5649A183" wp14:editId="791F275F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A153D2" w:rsidRPr="00B75B95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27E53" w14:textId="77777777" w:rsidR="00333E2C" w:rsidRDefault="00333E2C">
      <w:r>
        <w:separator/>
      </w:r>
    </w:p>
  </w:endnote>
  <w:endnote w:type="continuationSeparator" w:id="0">
    <w:p w14:paraId="419BFF09" w14:textId="77777777" w:rsidR="00333E2C" w:rsidRDefault="00333E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Wingdings-Regular">
    <w:altName w:val="Wingdings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C08C2" w14:textId="77777777" w:rsidR="00333E2C" w:rsidRDefault="00333E2C">
      <w:r>
        <w:separator/>
      </w:r>
    </w:p>
  </w:footnote>
  <w:footnote w:type="continuationSeparator" w:id="0">
    <w:p w14:paraId="5B7A2CFF" w14:textId="77777777" w:rsidR="00333E2C" w:rsidRDefault="00333E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C5DA5"/>
    <w:multiLevelType w:val="hybridMultilevel"/>
    <w:tmpl w:val="AEB0436C"/>
    <w:lvl w:ilvl="0" w:tplc="04090001">
      <w:start w:val="1"/>
      <w:numFmt w:val="bullet"/>
      <w:lvlText w:val=""/>
      <w:lvlJc w:val="left"/>
      <w:pPr>
        <w:ind w:left="6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7" w:hanging="360"/>
      </w:pPr>
      <w:rPr>
        <w:rFonts w:ascii="Wingdings" w:hAnsi="Wingdings" w:hint="default"/>
      </w:rPr>
    </w:lvl>
  </w:abstractNum>
  <w:abstractNum w:abstractNumId="1" w15:restartNumberingAfterBreak="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F2B4E"/>
    <w:multiLevelType w:val="hybridMultilevel"/>
    <w:tmpl w:val="A1E2CD98"/>
    <w:lvl w:ilvl="0" w:tplc="E31C500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1793B"/>
    <w:multiLevelType w:val="multilevel"/>
    <w:tmpl w:val="9FEA529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871523"/>
    <w:multiLevelType w:val="multilevel"/>
    <w:tmpl w:val="959C0CB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8C5188"/>
    <w:multiLevelType w:val="multilevel"/>
    <w:tmpl w:val="5CD24D6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A9E2A70"/>
    <w:multiLevelType w:val="multilevel"/>
    <w:tmpl w:val="9D3C81A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9272B9"/>
    <w:multiLevelType w:val="multilevel"/>
    <w:tmpl w:val="19424AE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1"/>
  </w:num>
  <w:num w:numId="4">
    <w:abstractNumId w:val="3"/>
  </w:num>
  <w:num w:numId="5">
    <w:abstractNumId w:val="7"/>
  </w:num>
  <w:num w:numId="6">
    <w:abstractNumId w:val="8"/>
  </w:num>
  <w:num w:numId="7">
    <w:abstractNumId w:val="5"/>
  </w:num>
  <w:num w:numId="8">
    <w:abstractNumId w:val="4"/>
  </w:num>
  <w:num w:numId="9">
    <w:abstractNumId w:val="6"/>
  </w:num>
  <w:num w:numId="1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093E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56B64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588C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09D1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3E2C"/>
    <w:rsid w:val="00336A8C"/>
    <w:rsid w:val="00340D6C"/>
    <w:rsid w:val="003431F3"/>
    <w:rsid w:val="00343D76"/>
    <w:rsid w:val="00344000"/>
    <w:rsid w:val="00350387"/>
    <w:rsid w:val="003512A5"/>
    <w:rsid w:val="0035249F"/>
    <w:rsid w:val="0035270B"/>
    <w:rsid w:val="00361341"/>
    <w:rsid w:val="00363358"/>
    <w:rsid w:val="003637DB"/>
    <w:rsid w:val="00363C6A"/>
    <w:rsid w:val="00364F05"/>
    <w:rsid w:val="00366692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C7DE2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1B3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3810"/>
    <w:rsid w:val="0057401C"/>
    <w:rsid w:val="00576D9D"/>
    <w:rsid w:val="00577260"/>
    <w:rsid w:val="00580D50"/>
    <w:rsid w:val="005823D8"/>
    <w:rsid w:val="00584196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38B1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653B5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75B95"/>
    <w:rsid w:val="00B801AE"/>
    <w:rsid w:val="00B80460"/>
    <w:rsid w:val="00B8273F"/>
    <w:rsid w:val="00B82A2F"/>
    <w:rsid w:val="00B850D9"/>
    <w:rsid w:val="00B861FE"/>
    <w:rsid w:val="00B94462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64F"/>
    <w:rsid w:val="00C75A39"/>
    <w:rsid w:val="00C84735"/>
    <w:rsid w:val="00C84A2A"/>
    <w:rsid w:val="00C86529"/>
    <w:rsid w:val="00C91BD0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87667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67CD2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82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  <w15:chartTrackingRefBased/>
  <w15:docId w15:val="{F9A5CDEB-87BF-488E-AB36-EB6033831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7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12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K3 TEKNIK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6666688"/>
        <c:axId val="526671488"/>
      </c:radarChart>
      <c:catAx>
        <c:axId val="526666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71488"/>
        <c:crosses val="autoZero"/>
        <c:auto val="1"/>
        <c:lblAlgn val="ctr"/>
        <c:lblOffset val="100"/>
        <c:noMultiLvlLbl val="0"/>
      </c:catAx>
      <c:valAx>
        <c:axId val="526671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66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6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E98F7-7A18-4CC0-AFB8-619895E07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1</Pages>
  <Words>2094</Words>
  <Characters>11940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4006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Wahyu Turibius</cp:lastModifiedBy>
  <cp:revision>9</cp:revision>
  <cp:lastPrinted>2000-08-06T21:38:00Z</cp:lastPrinted>
  <dcterms:created xsi:type="dcterms:W3CDTF">2023-06-03T05:02:00Z</dcterms:created>
  <dcterms:modified xsi:type="dcterms:W3CDTF">2023-06-24T03:47:00Z</dcterms:modified>
  <cp:category>Kurikulum;Document;Draft</cp:category>
  <cp:contentStatus>RPS Mata Kuliah</cp:contentStatus>
</cp:coreProperties>
</file>